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1C88" w:rsidRPr="007E53A3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  <w:sz w:val="28"/>
          <w:szCs w:val="28"/>
          <w:u w:val="single"/>
        </w:rPr>
      </w:pPr>
      <w:bookmarkStart w:id="0" w:name="_Hlk44503628"/>
      <w:r w:rsidRPr="007E53A3">
        <w:rPr>
          <w:rStyle w:val="Strong"/>
          <w:rFonts w:ascii="Raleway" w:hAnsi="Raleway"/>
          <w:color w:val="0E101A"/>
          <w:sz w:val="28"/>
          <w:szCs w:val="28"/>
          <w:u w:val="single"/>
        </w:rPr>
        <w:t>Charleston High School Building Plan for</w:t>
      </w:r>
      <w:r w:rsidR="007E53A3" w:rsidRPr="007E53A3">
        <w:rPr>
          <w:rStyle w:val="Strong"/>
          <w:rFonts w:ascii="Raleway" w:hAnsi="Raleway"/>
          <w:color w:val="0E101A"/>
          <w:sz w:val="28"/>
          <w:szCs w:val="28"/>
          <w:u w:val="single"/>
        </w:rPr>
        <w:t xml:space="preserve"> Safe</w:t>
      </w:r>
      <w:r w:rsidRPr="007E53A3">
        <w:rPr>
          <w:rStyle w:val="Strong"/>
          <w:rFonts w:ascii="Raleway" w:hAnsi="Raleway"/>
          <w:color w:val="0E101A"/>
          <w:sz w:val="28"/>
          <w:szCs w:val="28"/>
          <w:u w:val="single"/>
        </w:rPr>
        <w:t xml:space="preserve"> R</w:t>
      </w:r>
      <w:r w:rsidR="00516ADD">
        <w:rPr>
          <w:rStyle w:val="Strong"/>
          <w:rFonts w:ascii="Raleway" w:hAnsi="Raleway"/>
          <w:color w:val="0E101A"/>
          <w:sz w:val="28"/>
          <w:szCs w:val="28"/>
          <w:u w:val="single"/>
        </w:rPr>
        <w:t>e</w:t>
      </w:r>
      <w:r w:rsidRPr="007E53A3">
        <w:rPr>
          <w:rStyle w:val="Strong"/>
          <w:rFonts w:ascii="Raleway" w:hAnsi="Raleway"/>
          <w:color w:val="0E101A"/>
          <w:sz w:val="28"/>
          <w:szCs w:val="28"/>
          <w:u w:val="single"/>
        </w:rPr>
        <w:t>opening</w:t>
      </w:r>
      <w:r w:rsidR="007E53A3" w:rsidRPr="007E53A3">
        <w:rPr>
          <w:rStyle w:val="Strong"/>
          <w:rFonts w:ascii="Raleway" w:hAnsi="Raleway"/>
          <w:color w:val="0E101A"/>
          <w:sz w:val="28"/>
          <w:szCs w:val="28"/>
          <w:u w:val="single"/>
        </w:rPr>
        <w:t xml:space="preserve"> for 2021-2022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</w:rPr>
        <w:t>Schedule</w:t>
      </w:r>
      <w:r w:rsidRPr="00917425">
        <w:rPr>
          <w:rFonts w:ascii="Raleway" w:hAnsi="Raleway"/>
          <w:color w:val="0E101A"/>
        </w:rPr>
        <w:t xml:space="preserve">: Charleston High School will utilize the </w:t>
      </w:r>
      <w:r w:rsidR="007E53A3">
        <w:rPr>
          <w:rFonts w:ascii="Raleway" w:hAnsi="Raleway"/>
          <w:color w:val="0E101A"/>
        </w:rPr>
        <w:t xml:space="preserve">schedule that was in place prior to the 2020-2021 school year. </w:t>
      </w:r>
    </w:p>
    <w:bookmarkEnd w:id="0"/>
    <w:p w:rsidR="007E53A3" w:rsidRPr="007E53A3" w:rsidRDefault="007E53A3" w:rsidP="007E53A3">
      <w:pPr>
        <w:rPr>
          <w:rFonts w:ascii="Raleway" w:hAnsi="Raleway"/>
          <w:b/>
          <w:bCs/>
          <w:u w:val="single"/>
        </w:rPr>
      </w:pPr>
      <w:r w:rsidRPr="007E53A3">
        <w:rPr>
          <w:rFonts w:ascii="Raleway" w:hAnsi="Raleway"/>
          <w:b/>
          <w:bCs/>
          <w:u w:val="single"/>
        </w:rPr>
        <w:t>CHS Regular Schedule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EARLY BIRD</w:t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>7:50 - 8:35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TUTORIAL</w:t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8:40 - 8:55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 xml:space="preserve">PERIOD </w:t>
      </w:r>
      <w:r w:rsidRPr="007E53A3">
        <w:rPr>
          <w:rFonts w:ascii="Raleway" w:hAnsi="Raleway"/>
          <w:b/>
          <w:bCs/>
        </w:rPr>
        <w:tab/>
        <w:t>1</w:t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9:00 – 9:45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 xml:space="preserve">PERIOD </w:t>
      </w:r>
      <w:r w:rsidRPr="007E53A3">
        <w:rPr>
          <w:rFonts w:ascii="Raleway" w:hAnsi="Raleway"/>
          <w:b/>
          <w:bCs/>
        </w:rPr>
        <w:tab/>
        <w:t>2</w:t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9:50 - 10:35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PERIOD</w:t>
      </w:r>
      <w:r w:rsidRPr="007E53A3">
        <w:rPr>
          <w:rFonts w:ascii="Raleway" w:hAnsi="Raleway"/>
          <w:b/>
          <w:bCs/>
        </w:rPr>
        <w:tab/>
        <w:t>3</w:t>
      </w:r>
      <w:proofErr w:type="gramStart"/>
      <w:r w:rsidRPr="007E53A3">
        <w:rPr>
          <w:rFonts w:ascii="Raleway" w:hAnsi="Raleway"/>
          <w:b/>
          <w:bCs/>
        </w:rPr>
        <w:tab/>
        <w:t xml:space="preserve">  </w:t>
      </w:r>
      <w:r w:rsidRPr="007E53A3">
        <w:rPr>
          <w:rFonts w:ascii="Raleway" w:hAnsi="Raleway"/>
          <w:b/>
          <w:bCs/>
        </w:rPr>
        <w:tab/>
      </w:r>
      <w:proofErr w:type="gramEnd"/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10:40 - 11:25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 xml:space="preserve">PERIOD </w:t>
      </w:r>
      <w:r w:rsidRPr="007E53A3">
        <w:rPr>
          <w:rFonts w:ascii="Raleway" w:hAnsi="Raleway"/>
          <w:b/>
          <w:bCs/>
        </w:rPr>
        <w:tab/>
        <w:t xml:space="preserve">4A </w:t>
      </w:r>
      <w:proofErr w:type="gramStart"/>
      <w:r w:rsidRPr="007E53A3">
        <w:rPr>
          <w:rFonts w:ascii="Raleway" w:hAnsi="Raleway"/>
          <w:b/>
          <w:bCs/>
        </w:rPr>
        <w:t xml:space="preserve">Class  </w:t>
      </w:r>
      <w:r w:rsidRPr="007E53A3">
        <w:rPr>
          <w:rFonts w:ascii="Raleway" w:hAnsi="Raleway"/>
          <w:b/>
          <w:bCs/>
        </w:rPr>
        <w:tab/>
      </w:r>
      <w:proofErr w:type="gramEnd"/>
      <w:r w:rsidRPr="007E53A3">
        <w:rPr>
          <w:rFonts w:ascii="Raleway" w:hAnsi="Raleway"/>
          <w:b/>
          <w:bCs/>
        </w:rPr>
        <w:tab/>
      </w:r>
      <w:r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>11:30 - 12:15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 xml:space="preserve">PERIOD </w:t>
      </w:r>
      <w:r w:rsidRPr="007E53A3">
        <w:rPr>
          <w:rFonts w:ascii="Raleway" w:hAnsi="Raleway"/>
          <w:b/>
          <w:bCs/>
        </w:rPr>
        <w:tab/>
        <w:t xml:space="preserve">4A </w:t>
      </w:r>
      <w:proofErr w:type="gramStart"/>
      <w:r w:rsidRPr="007E53A3">
        <w:rPr>
          <w:rFonts w:ascii="Raleway" w:hAnsi="Raleway"/>
          <w:b/>
          <w:bCs/>
        </w:rPr>
        <w:t xml:space="preserve">Lunch  </w:t>
      </w:r>
      <w:r w:rsidRPr="007E53A3">
        <w:rPr>
          <w:rFonts w:ascii="Raleway" w:hAnsi="Raleway"/>
          <w:b/>
          <w:bCs/>
        </w:rPr>
        <w:tab/>
      </w:r>
      <w:proofErr w:type="gramEnd"/>
      <w:r w:rsidRPr="007E53A3">
        <w:rPr>
          <w:rFonts w:ascii="Raleway" w:hAnsi="Raleway"/>
          <w:b/>
          <w:bCs/>
        </w:rPr>
        <w:tab/>
      </w:r>
      <w:r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>11:30 - 12:00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 xml:space="preserve">PERIOD </w:t>
      </w:r>
      <w:r w:rsidRPr="007E53A3">
        <w:rPr>
          <w:rFonts w:ascii="Raleway" w:hAnsi="Raleway"/>
          <w:b/>
          <w:bCs/>
        </w:rPr>
        <w:tab/>
        <w:t xml:space="preserve">4B </w:t>
      </w:r>
      <w:proofErr w:type="gramStart"/>
      <w:r w:rsidRPr="007E53A3">
        <w:rPr>
          <w:rFonts w:ascii="Raleway" w:hAnsi="Raleway"/>
          <w:b/>
          <w:bCs/>
        </w:rPr>
        <w:t xml:space="preserve">Class  </w:t>
      </w:r>
      <w:r w:rsidRPr="007E53A3">
        <w:rPr>
          <w:rFonts w:ascii="Raleway" w:hAnsi="Raleway"/>
          <w:b/>
          <w:bCs/>
        </w:rPr>
        <w:tab/>
      </w:r>
      <w:proofErr w:type="gramEnd"/>
      <w:r w:rsidRPr="007E53A3">
        <w:rPr>
          <w:rFonts w:ascii="Raleway" w:hAnsi="Raleway"/>
          <w:b/>
          <w:bCs/>
        </w:rPr>
        <w:tab/>
      </w:r>
      <w:r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>12:05 - 12:50</w:t>
      </w:r>
      <w:r w:rsidRPr="007E53A3">
        <w:rPr>
          <w:rFonts w:ascii="Raleway" w:hAnsi="Raleway"/>
          <w:b/>
          <w:bCs/>
        </w:rPr>
        <w:tab/>
        <w:t xml:space="preserve">  </w:t>
      </w:r>
      <w:r w:rsidRPr="007E53A3">
        <w:rPr>
          <w:rFonts w:ascii="Raleway" w:hAnsi="Raleway"/>
          <w:b/>
          <w:bCs/>
        </w:rPr>
        <w:tab/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 xml:space="preserve">PERIOD </w:t>
      </w:r>
      <w:r w:rsidRPr="007E53A3">
        <w:rPr>
          <w:rFonts w:ascii="Raleway" w:hAnsi="Raleway"/>
          <w:b/>
          <w:bCs/>
        </w:rPr>
        <w:tab/>
        <w:t xml:space="preserve">4B </w:t>
      </w:r>
      <w:proofErr w:type="gramStart"/>
      <w:r w:rsidRPr="007E53A3">
        <w:rPr>
          <w:rFonts w:ascii="Raleway" w:hAnsi="Raleway"/>
          <w:b/>
          <w:bCs/>
        </w:rPr>
        <w:t xml:space="preserve">Lunch  </w:t>
      </w:r>
      <w:r w:rsidRPr="007E53A3">
        <w:rPr>
          <w:rFonts w:ascii="Raleway" w:hAnsi="Raleway"/>
          <w:b/>
          <w:bCs/>
        </w:rPr>
        <w:tab/>
      </w:r>
      <w:proofErr w:type="gramEnd"/>
      <w:r w:rsidRPr="007E53A3">
        <w:rPr>
          <w:rFonts w:ascii="Raleway" w:hAnsi="Raleway"/>
          <w:b/>
          <w:bCs/>
        </w:rPr>
        <w:tab/>
      </w:r>
      <w:r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>12:20 - 12:50</w:t>
      </w:r>
    </w:p>
    <w:p w:rsidR="007E53A3" w:rsidRPr="007E53A3" w:rsidRDefault="007E53A3" w:rsidP="007E53A3">
      <w:pPr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</w:p>
    <w:p w:rsidR="007E53A3" w:rsidRPr="007E53A3" w:rsidRDefault="007E53A3" w:rsidP="007E53A3">
      <w:pPr>
        <w:rPr>
          <w:rFonts w:ascii="Raleway" w:hAnsi="Raleway"/>
          <w:b/>
          <w:bCs/>
          <w:sz w:val="40"/>
          <w:szCs w:val="40"/>
        </w:rPr>
      </w:pP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PERIOD</w:t>
      </w:r>
      <w:r w:rsidRPr="007E53A3">
        <w:rPr>
          <w:rFonts w:ascii="Raleway" w:hAnsi="Raleway"/>
          <w:b/>
          <w:bCs/>
        </w:rPr>
        <w:tab/>
        <w:t>5</w:t>
      </w:r>
      <w:r w:rsidRPr="007E53A3">
        <w:rPr>
          <w:rFonts w:ascii="Raleway" w:hAnsi="Raleway"/>
          <w:b/>
          <w:bCs/>
        </w:rPr>
        <w:tab/>
        <w:t xml:space="preserve"> </w:t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12:55- 1:40</w:t>
      </w:r>
    </w:p>
    <w:p w:rsidR="007E53A3" w:rsidRPr="007E53A3" w:rsidRDefault="007E53A3" w:rsidP="007E53A3">
      <w:pPr>
        <w:ind w:left="-720"/>
        <w:rPr>
          <w:rFonts w:ascii="Raleway" w:hAnsi="Raleway"/>
          <w:b/>
          <w:bCs/>
          <w:sz w:val="40"/>
          <w:szCs w:val="40"/>
        </w:rPr>
      </w:pPr>
      <w:r w:rsidRPr="007E53A3">
        <w:rPr>
          <w:rFonts w:ascii="Raleway" w:hAnsi="Raleway"/>
          <w:b/>
          <w:bCs/>
          <w:sz w:val="40"/>
          <w:szCs w:val="40"/>
        </w:rPr>
        <w:tab/>
      </w:r>
    </w:p>
    <w:p w:rsidR="007E53A3" w:rsidRPr="007E53A3" w:rsidRDefault="007E53A3" w:rsidP="007E53A3">
      <w:pPr>
        <w:ind w:left="-720"/>
        <w:rPr>
          <w:rFonts w:ascii="Raleway" w:hAnsi="Raleway"/>
          <w:b/>
          <w:bCs/>
        </w:rPr>
      </w:pPr>
      <w:r w:rsidRPr="007E53A3">
        <w:rPr>
          <w:rFonts w:ascii="Raleway" w:hAnsi="Raleway"/>
          <w:b/>
          <w:bCs/>
          <w:sz w:val="40"/>
          <w:szCs w:val="40"/>
        </w:rPr>
        <w:tab/>
      </w:r>
      <w:r w:rsidRPr="007E53A3">
        <w:rPr>
          <w:rFonts w:ascii="Raleway" w:hAnsi="Raleway"/>
          <w:b/>
          <w:bCs/>
          <w:sz w:val="40"/>
          <w:szCs w:val="40"/>
        </w:rPr>
        <w:tab/>
      </w:r>
      <w:r w:rsidRPr="007E53A3">
        <w:rPr>
          <w:rFonts w:ascii="Raleway" w:hAnsi="Raleway"/>
          <w:b/>
          <w:bCs/>
          <w:sz w:val="40"/>
          <w:szCs w:val="40"/>
        </w:rPr>
        <w:tab/>
        <w:t xml:space="preserve">                     </w:t>
      </w:r>
      <w:r w:rsidRPr="007E53A3">
        <w:rPr>
          <w:rFonts w:ascii="Raleway" w:hAnsi="Raleway"/>
          <w:b/>
          <w:bCs/>
        </w:rPr>
        <w:t xml:space="preserve">PERIOD </w:t>
      </w:r>
      <w:r w:rsidRPr="007E53A3">
        <w:rPr>
          <w:rFonts w:ascii="Raleway" w:hAnsi="Raleway"/>
          <w:b/>
          <w:bCs/>
        </w:rPr>
        <w:tab/>
        <w:t>6</w:t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</w:r>
      <w:r w:rsidRPr="007E53A3">
        <w:rPr>
          <w:rFonts w:ascii="Raleway" w:hAnsi="Raleway"/>
          <w:b/>
          <w:bCs/>
        </w:rPr>
        <w:tab/>
        <w:t>1:45 - 2:30</w:t>
      </w:r>
    </w:p>
    <w:p w:rsidR="007E53A3" w:rsidRPr="007E53A3" w:rsidRDefault="007E53A3" w:rsidP="007E53A3">
      <w:pPr>
        <w:ind w:left="-720"/>
        <w:rPr>
          <w:rFonts w:ascii="Raleway" w:hAnsi="Raleway"/>
          <w:b/>
          <w:bCs/>
        </w:rPr>
      </w:pPr>
    </w:p>
    <w:p w:rsidR="007E53A3" w:rsidRDefault="007E53A3" w:rsidP="007E53A3">
      <w:pPr>
        <w:pStyle w:val="Heading1"/>
        <w:rPr>
          <w:rFonts w:ascii="Raleway" w:hAnsi="Raleway"/>
          <w:b/>
          <w:bCs/>
          <w:sz w:val="24"/>
        </w:rPr>
      </w:pPr>
      <w:r w:rsidRPr="007E53A3">
        <w:rPr>
          <w:rFonts w:ascii="Raleway" w:hAnsi="Raleway"/>
          <w:b/>
          <w:bCs/>
          <w:sz w:val="24"/>
        </w:rPr>
        <w:t xml:space="preserve">                                   PERIOD </w:t>
      </w:r>
      <w:r w:rsidRPr="007E53A3">
        <w:rPr>
          <w:rFonts w:ascii="Raleway" w:hAnsi="Raleway"/>
          <w:b/>
          <w:bCs/>
          <w:sz w:val="24"/>
        </w:rPr>
        <w:tab/>
        <w:t>7</w:t>
      </w:r>
      <w:r w:rsidRPr="007E53A3">
        <w:rPr>
          <w:rFonts w:ascii="Raleway" w:hAnsi="Raleway"/>
          <w:b/>
          <w:bCs/>
          <w:sz w:val="24"/>
        </w:rPr>
        <w:tab/>
      </w:r>
      <w:r w:rsidRPr="007E53A3">
        <w:rPr>
          <w:rFonts w:ascii="Raleway" w:hAnsi="Raleway"/>
          <w:b/>
          <w:bCs/>
          <w:sz w:val="24"/>
        </w:rPr>
        <w:tab/>
      </w:r>
      <w:r w:rsidRPr="007E53A3">
        <w:rPr>
          <w:rFonts w:ascii="Raleway" w:hAnsi="Raleway"/>
          <w:b/>
          <w:bCs/>
          <w:sz w:val="24"/>
        </w:rPr>
        <w:tab/>
      </w:r>
      <w:r w:rsidRPr="007E53A3">
        <w:rPr>
          <w:rFonts w:ascii="Raleway" w:hAnsi="Raleway"/>
          <w:b/>
          <w:bCs/>
          <w:sz w:val="24"/>
        </w:rPr>
        <w:tab/>
        <w:t>2:35 - 3:20</w:t>
      </w:r>
    </w:p>
    <w:p w:rsidR="007E53A3" w:rsidRDefault="007E53A3" w:rsidP="007E53A3"/>
    <w:p w:rsidR="007E53A3" w:rsidRPr="007E53A3" w:rsidRDefault="007E53A3" w:rsidP="007E53A3">
      <w:pPr>
        <w:rPr>
          <w:rFonts w:ascii="Raleway" w:hAnsi="Raleway"/>
          <w:b/>
          <w:u w:val="single"/>
        </w:rPr>
      </w:pPr>
      <w:r w:rsidRPr="007E53A3">
        <w:rPr>
          <w:rFonts w:ascii="Raleway" w:hAnsi="Raleway"/>
          <w:b/>
          <w:u w:val="single"/>
        </w:rPr>
        <w:t>Upcoming Dates</w:t>
      </w:r>
    </w:p>
    <w:p w:rsidR="007E53A3" w:rsidRPr="007E53A3" w:rsidRDefault="00AD6B06" w:rsidP="007E53A3">
      <w:pPr>
        <w:rPr>
          <w:rFonts w:ascii="Raleway" w:hAnsi="Raleway"/>
        </w:rPr>
      </w:pPr>
      <w:r>
        <w:rPr>
          <w:rFonts w:ascii="Raleway" w:hAnsi="Raleway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869015</wp:posOffset>
                </wp:positionH>
                <wp:positionV relativeFrom="paragraph">
                  <wp:posOffset>-369007</wp:posOffset>
                </wp:positionV>
                <wp:extent cx="154800" cy="1215000"/>
                <wp:effectExtent l="38100" t="38100" r="36195" b="4254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4800" cy="121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556540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618.9pt;margin-top:-29.75pt;width:13.65pt;height:97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">
                <v:imagedata r:id="rId8" o:title=""/>
              </v:shape>
            </w:pict>
          </mc:Fallback>
        </mc:AlternateContent>
      </w:r>
      <w:r w:rsidR="007E53A3" w:rsidRPr="007E53A3">
        <w:rPr>
          <w:rFonts w:ascii="Raleway" w:hAnsi="Raleway"/>
        </w:rPr>
        <w:t>August 11</w:t>
      </w:r>
      <w:r w:rsidR="007E53A3" w:rsidRPr="007E53A3">
        <w:rPr>
          <w:rFonts w:ascii="Raleway" w:hAnsi="Raleway"/>
          <w:vertAlign w:val="superscript"/>
        </w:rPr>
        <w:t>th</w:t>
      </w:r>
      <w:r w:rsidR="007E53A3" w:rsidRPr="007E53A3">
        <w:rPr>
          <w:rFonts w:ascii="Raleway" w:hAnsi="Raleway"/>
        </w:rPr>
        <w:t xml:space="preserve"> at 5:30 pm Freshmen Orientation</w:t>
      </w:r>
    </w:p>
    <w:p w:rsidR="007E53A3" w:rsidRPr="007E53A3" w:rsidRDefault="007E53A3" w:rsidP="007E53A3">
      <w:pPr>
        <w:rPr>
          <w:rFonts w:ascii="Raleway" w:hAnsi="Raleway"/>
        </w:rPr>
      </w:pPr>
      <w:r w:rsidRPr="007E53A3">
        <w:rPr>
          <w:rFonts w:ascii="Raleway" w:hAnsi="Raleway"/>
        </w:rPr>
        <w:t>August 12</w:t>
      </w:r>
      <w:r w:rsidRPr="007E53A3">
        <w:rPr>
          <w:rFonts w:ascii="Raleway" w:hAnsi="Raleway"/>
          <w:vertAlign w:val="superscript"/>
        </w:rPr>
        <w:t>th</w:t>
      </w:r>
      <w:r w:rsidRPr="007E53A3">
        <w:rPr>
          <w:rFonts w:ascii="Raleway" w:hAnsi="Raleway"/>
        </w:rPr>
        <w:t xml:space="preserve"> </w:t>
      </w:r>
      <w:r>
        <w:rPr>
          <w:rFonts w:ascii="Raleway" w:hAnsi="Raleway"/>
        </w:rPr>
        <w:t>F</w:t>
      </w:r>
      <w:r w:rsidRPr="007E53A3">
        <w:rPr>
          <w:rFonts w:ascii="Raleway" w:hAnsi="Raleway"/>
        </w:rPr>
        <w:t xml:space="preserve">irst day of student attendance </w:t>
      </w:r>
    </w:p>
    <w:p w:rsidR="00D11C88" w:rsidRPr="007E53A3" w:rsidRDefault="00D11C88" w:rsidP="00906702">
      <w:pPr>
        <w:rPr>
          <w:rFonts w:ascii="Raleway" w:hAnsi="Raleway"/>
          <w:sz w:val="32"/>
          <w:szCs w:val="32"/>
        </w:rPr>
      </w:pPr>
    </w:p>
    <w:p w:rsidR="00D11C88" w:rsidRDefault="00D11C88" w:rsidP="00D11C88">
      <w:pPr>
        <w:pStyle w:val="NormalWeb"/>
        <w:spacing w:before="0" w:beforeAutospacing="0" w:after="0" w:afterAutospacing="0"/>
        <w:rPr>
          <w:rFonts w:ascii="Raleway" w:hAnsi="Raleway"/>
        </w:rPr>
      </w:pPr>
      <w:r w:rsidRPr="007E53A3">
        <w:rPr>
          <w:rStyle w:val="Strong"/>
          <w:rFonts w:ascii="Raleway" w:hAnsi="Raleway"/>
          <w:color w:val="0E101A"/>
          <w:u w:val="single"/>
        </w:rPr>
        <w:t>Remote Learning</w:t>
      </w:r>
      <w:r w:rsidRPr="007E53A3">
        <w:rPr>
          <w:rFonts w:ascii="Raleway" w:hAnsi="Raleway"/>
          <w:color w:val="0E101A"/>
          <w:u w:val="single"/>
        </w:rPr>
        <w:t>:</w:t>
      </w:r>
      <w:r w:rsidR="007E53A3" w:rsidRPr="007E53A3">
        <w:rPr>
          <w:rFonts w:ascii="Raleway" w:hAnsi="Raleway"/>
        </w:rPr>
        <w:t xml:space="preserve"> Remote instruction will only be made available for non-vaccinated or vaccine</w:t>
      </w:r>
      <w:r w:rsidR="007E53A3">
        <w:rPr>
          <w:rFonts w:ascii="Raleway" w:hAnsi="Raleway"/>
        </w:rPr>
        <w:t>-</w:t>
      </w:r>
      <w:r w:rsidR="007E53A3" w:rsidRPr="007E53A3">
        <w:rPr>
          <w:rFonts w:ascii="Raleway" w:hAnsi="Raleway"/>
        </w:rPr>
        <w:t>ineligible students who are under quarantine as directed by the local health department or the Illinois Department of Public Health.</w:t>
      </w:r>
    </w:p>
    <w:p w:rsidR="007E53A3" w:rsidRDefault="007E53A3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4A3E9E" w:rsidRPr="00917425" w:rsidRDefault="004A3E9E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7E53A3" w:rsidRPr="007E53A3" w:rsidRDefault="007E53A3" w:rsidP="007E53A3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7E53A3">
        <w:rPr>
          <w:rFonts w:ascii="Raleway" w:hAnsi="Raleway"/>
          <w:b/>
          <w:color w:val="0E101A"/>
          <w:u w:val="single"/>
        </w:rPr>
        <w:lastRenderedPageBreak/>
        <w:t>Face Coverings</w:t>
      </w:r>
      <w:r w:rsidRPr="007E53A3">
        <w:rPr>
          <w:rFonts w:ascii="Raleway" w:hAnsi="Raleway"/>
          <w:b/>
          <w:color w:val="0E101A"/>
        </w:rPr>
        <w:t xml:space="preserve">: </w:t>
      </w:r>
    </w:p>
    <w:p w:rsidR="00997D29" w:rsidRPr="0007353F" w:rsidRDefault="00997D29" w:rsidP="00997D29">
      <w:pPr>
        <w:pStyle w:val="ListParagraph"/>
        <w:numPr>
          <w:ilvl w:val="0"/>
          <w:numId w:val="3"/>
        </w:numPr>
        <w:rPr>
          <w:rFonts w:ascii="Raleway" w:hAnsi="Raleway"/>
          <w:b/>
        </w:rPr>
      </w:pPr>
      <w:r w:rsidRPr="0007353F">
        <w:rPr>
          <w:rFonts w:ascii="Raleway" w:hAnsi="Raleway"/>
          <w:b/>
        </w:rPr>
        <w:t>Mask Use</w:t>
      </w:r>
    </w:p>
    <w:p w:rsidR="00997D29" w:rsidRPr="00812A00" w:rsidRDefault="00997D29" w:rsidP="00997D29">
      <w:pPr>
        <w:pStyle w:val="ListParagraph"/>
        <w:numPr>
          <w:ilvl w:val="0"/>
          <w:numId w:val="4"/>
        </w:numPr>
        <w:rPr>
          <w:rFonts w:ascii="Raleway" w:hAnsi="Raleway"/>
        </w:rPr>
      </w:pPr>
      <w:r>
        <w:rPr>
          <w:rFonts w:ascii="Raleway" w:hAnsi="Raleway"/>
        </w:rPr>
        <w:t>Universal m</w:t>
      </w:r>
      <w:r w:rsidRPr="0007353F">
        <w:rPr>
          <w:rFonts w:ascii="Raleway" w:hAnsi="Raleway"/>
        </w:rPr>
        <w:t xml:space="preserve">ask use is </w:t>
      </w:r>
      <w:r w:rsidRPr="00230A6C">
        <w:rPr>
          <w:rFonts w:ascii="Raleway" w:hAnsi="Raleway"/>
          <w:b/>
        </w:rPr>
        <w:t>re</w:t>
      </w:r>
      <w:r w:rsidR="00230A6C" w:rsidRPr="00230A6C">
        <w:rPr>
          <w:rFonts w:ascii="Raleway" w:hAnsi="Raleway"/>
          <w:b/>
        </w:rPr>
        <w:t>quired</w:t>
      </w:r>
      <w:r w:rsidRPr="0007353F">
        <w:rPr>
          <w:rFonts w:ascii="Raleway" w:hAnsi="Raleway"/>
        </w:rPr>
        <w:t xml:space="preserve"> indoors for </w:t>
      </w:r>
      <w:r>
        <w:rPr>
          <w:rFonts w:ascii="Raleway" w:hAnsi="Raleway"/>
        </w:rPr>
        <w:t xml:space="preserve">all teachers, staff, students, and visitors to schools regardless of vaccination status.  </w:t>
      </w:r>
      <w:r w:rsidRPr="00812A00">
        <w:rPr>
          <w:rFonts w:ascii="Raleway" w:hAnsi="Raleway"/>
        </w:rPr>
        <w:t>Mask use is recommended outdoors during activities (e.g., participating in outdoor play, recess, physical education, sports, extra curriculars)</w:t>
      </w:r>
      <w:r w:rsidRPr="00812A00">
        <w:rPr>
          <w:rFonts w:ascii="Raleway" w:hAnsi="Raleway" w:cs="Segoe UI"/>
          <w:color w:val="000000"/>
          <w:shd w:val="clear" w:color="auto" w:fill="FFFFFF"/>
        </w:rPr>
        <w:t xml:space="preserve"> </w:t>
      </w:r>
      <w:r w:rsidRPr="00812A00">
        <w:rPr>
          <w:rFonts w:ascii="Raleway" w:hAnsi="Raleway"/>
        </w:rPr>
        <w:t>that involve sustained close contact with other people who are not fully vaccinated, particularly in areas of substantial to high transmission.</w:t>
      </w:r>
    </w:p>
    <w:p w:rsidR="00997D29" w:rsidRPr="0007353F" w:rsidRDefault="00997D29" w:rsidP="00997D29">
      <w:pPr>
        <w:pStyle w:val="ListParagraph"/>
        <w:numPr>
          <w:ilvl w:val="0"/>
          <w:numId w:val="4"/>
        </w:numPr>
        <w:rPr>
          <w:rFonts w:ascii="Raleway" w:hAnsi="Raleway"/>
        </w:rPr>
      </w:pPr>
      <w:bookmarkStart w:id="1" w:name="_GoBack"/>
      <w:bookmarkEnd w:id="1"/>
      <w:r w:rsidRPr="00C84BC2">
        <w:rPr>
          <w:rFonts w:ascii="Raleway" w:hAnsi="Raleway"/>
        </w:rPr>
        <w:t>Students who consistently and correctly use well-fitting masks do not need to quarantine after a recent exposure to someone with COVID-19 who also consistently and correctly uses a well-fitting mask</w:t>
      </w:r>
      <w:r>
        <w:rPr>
          <w:rFonts w:ascii="Raleway" w:hAnsi="Raleway"/>
          <w:u w:val="single"/>
        </w:rPr>
        <w:t>.</w:t>
      </w:r>
    </w:p>
    <w:p w:rsidR="007E53A3" w:rsidRPr="00997D29" w:rsidRDefault="00997D29" w:rsidP="00997D29">
      <w:pPr>
        <w:pStyle w:val="ListParagraph"/>
        <w:numPr>
          <w:ilvl w:val="0"/>
          <w:numId w:val="4"/>
        </w:numPr>
        <w:rPr>
          <w:rFonts w:ascii="Raleway" w:hAnsi="Raleway"/>
          <w:b/>
          <w:i/>
          <w:u w:val="single"/>
        </w:rPr>
      </w:pPr>
      <w:r w:rsidRPr="00997D29">
        <w:rPr>
          <w:rFonts w:ascii="Raleway" w:hAnsi="Raleway"/>
          <w:b/>
          <w:i/>
          <w:u w:val="single"/>
        </w:rPr>
        <w:t>Unless exempt by CDC Order, passengers and drivers must wear a mask on school buses.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  <w:u w:val="single"/>
        </w:rPr>
        <w:t>Transportation:</w:t>
      </w:r>
      <w:r w:rsidRPr="00917425">
        <w:rPr>
          <w:rFonts w:ascii="Raleway" w:hAnsi="Raleway"/>
          <w:color w:val="0E101A"/>
        </w:rPr>
        <w:t xml:space="preserve"> Students and their families are encouraged to provide their own transportation if possible. Students who ride </w:t>
      </w:r>
      <w:r w:rsidR="00C94A43">
        <w:rPr>
          <w:rFonts w:ascii="Raleway" w:hAnsi="Raleway"/>
          <w:color w:val="0E101A"/>
        </w:rPr>
        <w:t xml:space="preserve">the </w:t>
      </w:r>
      <w:r w:rsidRPr="00917425">
        <w:rPr>
          <w:rFonts w:ascii="Raleway" w:hAnsi="Raleway"/>
          <w:color w:val="0E101A"/>
        </w:rPr>
        <w:t>bus will r</w:t>
      </w:r>
      <w:r w:rsidR="00C94A43">
        <w:rPr>
          <w:rFonts w:ascii="Raleway" w:hAnsi="Raleway"/>
          <w:color w:val="0E101A"/>
        </w:rPr>
        <w:t>eport</w:t>
      </w:r>
      <w:r w:rsidRPr="00917425">
        <w:rPr>
          <w:rFonts w:ascii="Raleway" w:hAnsi="Raleway"/>
          <w:color w:val="0E101A"/>
        </w:rPr>
        <w:t xml:space="preserve"> to door #</w:t>
      </w:r>
      <w:r w:rsidR="00C94A43">
        <w:rPr>
          <w:rFonts w:ascii="Raleway" w:hAnsi="Raleway"/>
          <w:color w:val="0E101A"/>
        </w:rPr>
        <w:t>5</w:t>
      </w:r>
      <w:r w:rsidR="007E53A3">
        <w:rPr>
          <w:rFonts w:ascii="Raleway" w:hAnsi="Raleway"/>
          <w:color w:val="0E101A"/>
        </w:rPr>
        <w:t xml:space="preserve">. </w:t>
      </w:r>
      <w:r w:rsidRPr="00917425">
        <w:rPr>
          <w:rFonts w:ascii="Raleway" w:hAnsi="Raleway"/>
          <w:color w:val="0E101A"/>
        </w:rPr>
        <w:t>Students that are driving themselves to school will also utilize door #23. (Door #23 is located on the north side of the building between the cafeteria and the media center.) Students that are being dropped off will report to door #</w:t>
      </w:r>
      <w:r w:rsidR="007E53A3">
        <w:rPr>
          <w:rFonts w:ascii="Raleway" w:hAnsi="Raleway"/>
          <w:color w:val="0E101A"/>
        </w:rPr>
        <w:t>5</w:t>
      </w:r>
      <w:r w:rsidRPr="00917425">
        <w:rPr>
          <w:rFonts w:ascii="Raleway" w:hAnsi="Raleway"/>
          <w:color w:val="0E101A"/>
        </w:rPr>
        <w:t>. (Door #5 is located at the Baker gym entrance on the south side of the building.)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  <w:u w:val="single"/>
        </w:rPr>
      </w:pPr>
      <w:r w:rsidRPr="00917425">
        <w:rPr>
          <w:rStyle w:val="Strong"/>
          <w:rFonts w:ascii="Raleway" w:hAnsi="Raleway"/>
          <w:color w:val="0E101A"/>
          <w:u w:val="single"/>
        </w:rPr>
        <w:t>Arrival:</w:t>
      </w:r>
    </w:p>
    <w:p w:rsidR="00D11C88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Fonts w:ascii="Raleway" w:hAnsi="Raleway"/>
          <w:color w:val="0E101A"/>
        </w:rPr>
        <w:t>Doors will not open until 7:</w:t>
      </w:r>
      <w:r w:rsidR="0084661C">
        <w:rPr>
          <w:rFonts w:ascii="Raleway" w:hAnsi="Raleway"/>
          <w:color w:val="0E101A"/>
        </w:rPr>
        <w:t>30</w:t>
      </w:r>
      <w:r w:rsidR="007E53A3">
        <w:rPr>
          <w:rFonts w:ascii="Raleway" w:hAnsi="Raleway"/>
          <w:color w:val="0E101A"/>
        </w:rPr>
        <w:t xml:space="preserve"> am. </w:t>
      </w:r>
    </w:p>
    <w:p w:rsidR="002540E0" w:rsidRDefault="002540E0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>
        <w:rPr>
          <w:rFonts w:ascii="Raleway" w:hAnsi="Raleway"/>
          <w:color w:val="0E101A"/>
        </w:rPr>
        <w:t>T</w:t>
      </w:r>
      <w:r w:rsidR="007E53A3">
        <w:rPr>
          <w:rFonts w:ascii="Raleway" w:hAnsi="Raleway"/>
          <w:color w:val="0E101A"/>
        </w:rPr>
        <w:t>he t</w:t>
      </w:r>
      <w:r>
        <w:rPr>
          <w:rFonts w:ascii="Raleway" w:hAnsi="Raleway"/>
          <w:color w:val="0E101A"/>
        </w:rPr>
        <w:t>utorial begins at 8</w:t>
      </w:r>
      <w:r w:rsidR="007E53A3">
        <w:rPr>
          <w:rFonts w:ascii="Raleway" w:hAnsi="Raleway"/>
          <w:color w:val="0E101A"/>
        </w:rPr>
        <w:t>:40 am.</w:t>
      </w:r>
    </w:p>
    <w:p w:rsidR="002540E0" w:rsidRPr="00917425" w:rsidRDefault="007E53A3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>
        <w:rPr>
          <w:rFonts w:ascii="Raleway" w:hAnsi="Raleway"/>
          <w:color w:val="0E101A"/>
        </w:rPr>
        <w:t>1</w:t>
      </w:r>
      <w:r w:rsidRPr="007E53A3">
        <w:rPr>
          <w:rFonts w:ascii="Raleway" w:hAnsi="Raleway"/>
          <w:color w:val="0E101A"/>
          <w:vertAlign w:val="superscript"/>
        </w:rPr>
        <w:t>st</w:t>
      </w:r>
      <w:r>
        <w:rPr>
          <w:rFonts w:ascii="Raleway" w:hAnsi="Raleway"/>
          <w:color w:val="0E101A"/>
        </w:rPr>
        <w:t xml:space="preserve"> Period cl</w:t>
      </w:r>
      <w:r w:rsidR="002540E0">
        <w:rPr>
          <w:rFonts w:ascii="Raleway" w:hAnsi="Raleway"/>
          <w:color w:val="0E101A"/>
        </w:rPr>
        <w:t xml:space="preserve">ass begins at </w:t>
      </w:r>
      <w:r w:rsidR="00B12C5C">
        <w:rPr>
          <w:rFonts w:ascii="Raleway" w:hAnsi="Raleway"/>
          <w:color w:val="0E101A"/>
        </w:rPr>
        <w:t>9:00</w:t>
      </w:r>
      <w:r>
        <w:rPr>
          <w:rFonts w:ascii="Raleway" w:hAnsi="Raleway"/>
          <w:color w:val="0E101A"/>
        </w:rPr>
        <w:t xml:space="preserve"> am. </w:t>
      </w:r>
    </w:p>
    <w:p w:rsidR="00D11C88" w:rsidRPr="00917425" w:rsidRDefault="007E53A3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>
        <w:rPr>
          <w:rFonts w:ascii="Raleway" w:hAnsi="Raleway"/>
          <w:color w:val="0E101A"/>
        </w:rPr>
        <w:t>A</w:t>
      </w:r>
      <w:r w:rsidR="00D11C88" w:rsidRPr="00917425">
        <w:rPr>
          <w:rFonts w:ascii="Raleway" w:hAnsi="Raleway"/>
          <w:color w:val="0E101A"/>
        </w:rPr>
        <w:t xml:space="preserve"> student will report directly to their tutorial class </w:t>
      </w:r>
      <w:r>
        <w:rPr>
          <w:rFonts w:ascii="Raleway" w:hAnsi="Raleway"/>
          <w:color w:val="0E101A"/>
        </w:rPr>
        <w:t>at 8:</w:t>
      </w:r>
      <w:r w:rsidR="00F07D9D">
        <w:rPr>
          <w:rFonts w:ascii="Raleway" w:hAnsi="Raleway"/>
          <w:color w:val="0E101A"/>
        </w:rPr>
        <w:t>4</w:t>
      </w:r>
      <w:r>
        <w:rPr>
          <w:rFonts w:ascii="Raleway" w:hAnsi="Raleway"/>
          <w:color w:val="0E101A"/>
        </w:rPr>
        <w:t>0</w:t>
      </w:r>
      <w:r w:rsidR="00D11C88" w:rsidRPr="00917425">
        <w:rPr>
          <w:rFonts w:ascii="Raleway" w:hAnsi="Raleway"/>
          <w:color w:val="0E101A"/>
        </w:rPr>
        <w:t xml:space="preserve"> </w:t>
      </w:r>
      <w:r>
        <w:rPr>
          <w:rFonts w:ascii="Raleway" w:hAnsi="Raleway"/>
          <w:color w:val="0E101A"/>
        </w:rPr>
        <w:t xml:space="preserve">am </w:t>
      </w:r>
      <w:r w:rsidR="00D11C88" w:rsidRPr="00917425">
        <w:rPr>
          <w:rFonts w:ascii="Raleway" w:hAnsi="Raleway"/>
          <w:color w:val="0E101A"/>
        </w:rPr>
        <w:t>unless they are eating breakfast then they will report directly to the cafeteria. Students that are eating breakfast will report directly to their tutorial period after they have finished breakfast.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Fonts w:ascii="Raleway" w:hAnsi="Raleway"/>
          <w:color w:val="0E101A"/>
        </w:rPr>
        <w:t xml:space="preserve">Tutorial class is determined by a student’s first class of the day. 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  <w:u w:val="single"/>
        </w:rPr>
        <w:t>Breakfast:</w:t>
      </w:r>
      <w:r w:rsidRPr="00917425">
        <w:rPr>
          <w:rStyle w:val="Strong"/>
          <w:rFonts w:ascii="Raleway" w:hAnsi="Raleway"/>
          <w:color w:val="0E101A"/>
        </w:rPr>
        <w:t> </w:t>
      </w:r>
      <w:r w:rsidR="00544C88" w:rsidRPr="00917425">
        <w:rPr>
          <w:rFonts w:ascii="Raleway" w:hAnsi="Raleway"/>
          <w:color w:val="0E101A"/>
        </w:rPr>
        <w:t>S</w:t>
      </w:r>
      <w:r w:rsidRPr="00917425">
        <w:rPr>
          <w:rFonts w:ascii="Raleway" w:hAnsi="Raleway"/>
          <w:color w:val="0E101A"/>
        </w:rPr>
        <w:t>tudents must be appropriately spaced</w:t>
      </w:r>
      <w:r w:rsidR="00544C88" w:rsidRPr="00917425">
        <w:rPr>
          <w:rFonts w:ascii="Raleway" w:hAnsi="Raleway"/>
          <w:color w:val="0E101A"/>
        </w:rPr>
        <w:t xml:space="preserve"> in the cafeteria</w:t>
      </w:r>
      <w:r w:rsidRPr="00917425">
        <w:rPr>
          <w:rFonts w:ascii="Raleway" w:hAnsi="Raleway"/>
          <w:color w:val="0E101A"/>
        </w:rPr>
        <w:t xml:space="preserve">. </w:t>
      </w:r>
      <w:r w:rsidR="007E53A3">
        <w:rPr>
          <w:rFonts w:ascii="Raleway" w:hAnsi="Raleway"/>
          <w:color w:val="0E101A"/>
        </w:rPr>
        <w:t xml:space="preserve">Seats marked with an X will not be utilized. 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175CC4">
        <w:rPr>
          <w:rStyle w:val="Emphasis"/>
          <w:rFonts w:ascii="Raleway" w:hAnsi="Raleway"/>
          <w:b/>
          <w:bCs/>
          <w:i w:val="0"/>
          <w:color w:val="0E101A"/>
          <w:u w:val="single"/>
        </w:rPr>
        <w:t>Storing Personal Materials:</w:t>
      </w:r>
      <w:r w:rsidRPr="00917425">
        <w:rPr>
          <w:rStyle w:val="Emphasis"/>
          <w:rFonts w:ascii="Raleway" w:hAnsi="Raleway"/>
          <w:b/>
          <w:bCs/>
          <w:color w:val="0E101A"/>
          <w:u w:val="single"/>
        </w:rPr>
        <w:t> </w:t>
      </w:r>
      <w:r w:rsidRPr="00C32FB0">
        <w:rPr>
          <w:rStyle w:val="Emphasis"/>
          <w:rFonts w:ascii="Raleway" w:hAnsi="Raleway"/>
          <w:i w:val="0"/>
          <w:color w:val="0E101A"/>
        </w:rPr>
        <w:t xml:space="preserve">Students will be assigned lockers at the beginning of the school year. Lockers </w:t>
      </w:r>
      <w:r w:rsidR="007E53A3">
        <w:rPr>
          <w:rStyle w:val="Emphasis"/>
          <w:rFonts w:ascii="Raleway" w:hAnsi="Raleway"/>
          <w:i w:val="0"/>
          <w:color w:val="0E101A"/>
        </w:rPr>
        <w:t xml:space="preserve">may be utilized by students to store materials upon arrival to school as needed. Locker trips between classes should be minimized and only be utilized as necessary. </w:t>
      </w:r>
      <w:r w:rsidRPr="00C32FB0">
        <w:rPr>
          <w:rStyle w:val="Emphasis"/>
          <w:rFonts w:ascii="Raleway" w:hAnsi="Raleway"/>
          <w:i w:val="0"/>
          <w:color w:val="0E101A"/>
        </w:rPr>
        <w:t xml:space="preserve">Students will be allowed to utilize backpacks and </w:t>
      </w:r>
      <w:r w:rsidR="007E53A3">
        <w:rPr>
          <w:rStyle w:val="Emphasis"/>
          <w:rFonts w:ascii="Raleway" w:hAnsi="Raleway"/>
          <w:i w:val="0"/>
          <w:color w:val="0E101A"/>
        </w:rPr>
        <w:t xml:space="preserve">are </w:t>
      </w:r>
      <w:r w:rsidRPr="00C32FB0">
        <w:rPr>
          <w:rStyle w:val="Emphasis"/>
          <w:rFonts w:ascii="Raleway" w:hAnsi="Raleway"/>
          <w:i w:val="0"/>
          <w:color w:val="0E101A"/>
        </w:rPr>
        <w:t xml:space="preserve">encouraged to utilize personal water bottles. 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  <w:u w:val="single"/>
        </w:rPr>
        <w:t>Cleaning:</w:t>
      </w:r>
      <w:r w:rsidRPr="00917425">
        <w:rPr>
          <w:rStyle w:val="Strong"/>
          <w:rFonts w:ascii="Raleway" w:hAnsi="Raleway"/>
          <w:color w:val="0E101A"/>
        </w:rPr>
        <w:t> </w:t>
      </w:r>
      <w:r w:rsidRPr="00917425">
        <w:rPr>
          <w:rFonts w:ascii="Raleway" w:hAnsi="Raleway"/>
          <w:color w:val="0E101A"/>
        </w:rPr>
        <w:t>Our custodial staff has developed a daily cleaning schedule that ensures multiple daily cleanings of areas and items such as restrooms, handrails, door handles, etc.…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E4692F" w:rsidRPr="00917425" w:rsidRDefault="00D11C88" w:rsidP="00E4692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  <w:u w:val="single"/>
        </w:rPr>
        <w:t xml:space="preserve">Lunch: </w:t>
      </w:r>
      <w:r w:rsidRPr="00917425">
        <w:rPr>
          <w:rStyle w:val="Strong"/>
          <w:rFonts w:ascii="Raleway" w:hAnsi="Raleway"/>
          <w:b w:val="0"/>
          <w:color w:val="0E101A"/>
        </w:rPr>
        <w:t>We will util</w:t>
      </w:r>
      <w:r w:rsidR="00E4692F" w:rsidRPr="00917425">
        <w:rPr>
          <w:rStyle w:val="Strong"/>
          <w:rFonts w:ascii="Raleway" w:hAnsi="Raleway"/>
          <w:b w:val="0"/>
          <w:color w:val="0E101A"/>
        </w:rPr>
        <w:t xml:space="preserve">ize two lunches each day. </w:t>
      </w:r>
      <w:r w:rsidR="00D45634">
        <w:rPr>
          <w:rStyle w:val="Strong"/>
          <w:rFonts w:ascii="Raleway" w:hAnsi="Raleway"/>
          <w:b w:val="0"/>
          <w:color w:val="0E101A"/>
        </w:rPr>
        <w:t>The c</w:t>
      </w:r>
      <w:r w:rsidR="00E4692F" w:rsidRPr="00917425">
        <w:rPr>
          <w:rStyle w:val="Strong"/>
          <w:rFonts w:ascii="Raleway" w:hAnsi="Raleway"/>
          <w:b w:val="0"/>
          <w:color w:val="0E101A"/>
        </w:rPr>
        <w:t>ampus will stay open for those that wish to dine off</w:t>
      </w:r>
      <w:r w:rsidR="00D45634">
        <w:rPr>
          <w:rStyle w:val="Strong"/>
          <w:rFonts w:ascii="Raleway" w:hAnsi="Raleway"/>
          <w:b w:val="0"/>
          <w:color w:val="0E101A"/>
        </w:rPr>
        <w:t>-</w:t>
      </w:r>
      <w:r w:rsidR="00E4692F" w:rsidRPr="00917425">
        <w:rPr>
          <w:rStyle w:val="Strong"/>
          <w:rFonts w:ascii="Raleway" w:hAnsi="Raleway"/>
          <w:b w:val="0"/>
          <w:color w:val="0E101A"/>
        </w:rPr>
        <w:t xml:space="preserve">campus. Outdoor areas will also be made available for students on days that weather permits. </w:t>
      </w:r>
      <w:r w:rsidR="00544C88" w:rsidRPr="00917425">
        <w:rPr>
          <w:rFonts w:ascii="Raleway" w:hAnsi="Raleway"/>
          <w:color w:val="0E101A"/>
        </w:rPr>
        <w:t>S</w:t>
      </w:r>
      <w:r w:rsidR="00E4692F" w:rsidRPr="00917425">
        <w:rPr>
          <w:rFonts w:ascii="Raleway" w:hAnsi="Raleway"/>
          <w:color w:val="0E101A"/>
        </w:rPr>
        <w:t>tudents must be appropriately spaced</w:t>
      </w:r>
      <w:r w:rsidR="00544C88" w:rsidRPr="00917425">
        <w:rPr>
          <w:rFonts w:ascii="Raleway" w:hAnsi="Raleway"/>
          <w:color w:val="0E101A"/>
        </w:rPr>
        <w:t xml:space="preserve"> in the cafeteria</w:t>
      </w:r>
      <w:r w:rsidR="00E4692F" w:rsidRPr="00917425">
        <w:rPr>
          <w:rFonts w:ascii="Raleway" w:hAnsi="Raleway"/>
          <w:color w:val="0E101A"/>
        </w:rPr>
        <w:t xml:space="preserve">. </w:t>
      </w:r>
    </w:p>
    <w:p w:rsidR="00D11C88" w:rsidRPr="00917425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D11C88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  <w:u w:val="single"/>
        </w:rPr>
        <w:t>Dismissal:</w:t>
      </w:r>
      <w:r w:rsidRPr="00917425">
        <w:rPr>
          <w:rFonts w:ascii="Raleway" w:hAnsi="Raleway"/>
          <w:color w:val="0E101A"/>
        </w:rPr>
        <w:t> Students are expected to leave the building at the end of each day upon dismissal. If a student does not have a 7</w:t>
      </w:r>
      <w:r w:rsidRPr="007E53A3">
        <w:rPr>
          <w:rFonts w:ascii="Raleway" w:hAnsi="Raleway"/>
          <w:color w:val="0E101A"/>
          <w:vertAlign w:val="superscript"/>
        </w:rPr>
        <w:t>th</w:t>
      </w:r>
      <w:r w:rsidR="007E53A3">
        <w:rPr>
          <w:rFonts w:ascii="Raleway" w:hAnsi="Raleway"/>
          <w:color w:val="0E101A"/>
        </w:rPr>
        <w:t xml:space="preserve"> period they should leave after 6</w:t>
      </w:r>
      <w:r w:rsidR="007E53A3" w:rsidRPr="007E53A3">
        <w:rPr>
          <w:rFonts w:ascii="Raleway" w:hAnsi="Raleway"/>
          <w:color w:val="0E101A"/>
          <w:vertAlign w:val="superscript"/>
        </w:rPr>
        <w:t>th</w:t>
      </w:r>
      <w:r w:rsidR="007E53A3">
        <w:rPr>
          <w:rFonts w:ascii="Raleway" w:hAnsi="Raleway"/>
          <w:color w:val="0E101A"/>
        </w:rPr>
        <w:t xml:space="preserve"> period</w:t>
      </w:r>
      <w:r w:rsidRPr="00917425">
        <w:rPr>
          <w:rFonts w:ascii="Raleway" w:hAnsi="Raleway"/>
          <w:color w:val="0E101A"/>
        </w:rPr>
        <w:t>.</w:t>
      </w:r>
    </w:p>
    <w:p w:rsidR="007E53A3" w:rsidRDefault="007E53A3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7E53A3" w:rsidRPr="007E53A3" w:rsidRDefault="007E53A3" w:rsidP="00D11C88">
      <w:pPr>
        <w:pStyle w:val="NormalWeb"/>
        <w:spacing w:before="0" w:beforeAutospacing="0" w:after="0" w:afterAutospacing="0"/>
        <w:rPr>
          <w:rFonts w:ascii="Raleway" w:hAnsi="Raleway"/>
          <w:b/>
          <w:i/>
          <w:color w:val="0E101A"/>
          <w:u w:val="single"/>
        </w:rPr>
      </w:pPr>
      <w:r w:rsidRPr="007E53A3">
        <w:rPr>
          <w:rFonts w:ascii="Raleway" w:hAnsi="Raleway"/>
          <w:b/>
          <w:i/>
          <w:color w:val="0E101A"/>
          <w:u w:val="single"/>
        </w:rPr>
        <w:t>Physical Education:</w:t>
      </w:r>
    </w:p>
    <w:p w:rsidR="007E53A3" w:rsidRPr="009472C5" w:rsidRDefault="008A06F3" w:rsidP="00D11C88">
      <w:pPr>
        <w:pStyle w:val="NormalWeb"/>
        <w:spacing w:before="0" w:beforeAutospacing="0" w:after="0" w:afterAutospacing="0"/>
        <w:rPr>
          <w:rFonts w:ascii="Raleway" w:hAnsi="Raleway"/>
          <w:i/>
          <w:color w:val="0E101A"/>
        </w:rPr>
      </w:pPr>
      <w:r w:rsidRPr="009472C5">
        <w:rPr>
          <w:rFonts w:ascii="Raleway" w:hAnsi="Raleway"/>
          <w:i/>
          <w:color w:val="0E101A"/>
        </w:rPr>
        <w:t xml:space="preserve">In order to maximize learning opportunities for our students, </w:t>
      </w:r>
      <w:proofErr w:type="gramStart"/>
      <w:r w:rsidR="007E53A3" w:rsidRPr="009472C5">
        <w:rPr>
          <w:rFonts w:ascii="Raleway" w:hAnsi="Raleway"/>
          <w:i/>
          <w:color w:val="0E101A"/>
        </w:rPr>
        <w:t>We</w:t>
      </w:r>
      <w:proofErr w:type="gramEnd"/>
      <w:r w:rsidR="007E53A3" w:rsidRPr="009472C5">
        <w:rPr>
          <w:rFonts w:ascii="Raleway" w:hAnsi="Raleway"/>
          <w:i/>
          <w:color w:val="0E101A"/>
        </w:rPr>
        <w:t xml:space="preserve"> will resume traditional dressing for physical education classes. Utilizing PE locker rooms and PE uniforms.</w:t>
      </w:r>
    </w:p>
    <w:p w:rsidR="00DB3183" w:rsidRPr="009472C5" w:rsidRDefault="00DB3183" w:rsidP="00DB3183">
      <w:pPr>
        <w:numPr>
          <w:ilvl w:val="0"/>
          <w:numId w:val="2"/>
        </w:numPr>
        <w:spacing w:after="160" w:line="252" w:lineRule="auto"/>
        <w:contextualSpacing/>
        <w:rPr>
          <w:rFonts w:ascii="Raleway" w:eastAsia="Calibri" w:hAnsi="Raleway" w:cs="Calibri"/>
          <w:i/>
          <w:sz w:val="22"/>
          <w:szCs w:val="22"/>
        </w:rPr>
      </w:pPr>
      <w:r w:rsidRPr="009472C5">
        <w:rPr>
          <w:rFonts w:ascii="Raleway" w:hAnsi="Raleway" w:cs="Calibri"/>
          <w:i/>
          <w:sz w:val="22"/>
          <w:szCs w:val="22"/>
        </w:rPr>
        <w:t xml:space="preserve">Students will be dressing each day for physical education.  Wearing athletic clothing that is appropriate for physical activity allows students to experience movement through </w:t>
      </w:r>
      <w:r w:rsidR="00BD4918" w:rsidRPr="009472C5">
        <w:rPr>
          <w:rFonts w:ascii="Raleway" w:hAnsi="Raleway" w:cs="Calibri"/>
          <w:i/>
          <w:sz w:val="22"/>
          <w:szCs w:val="22"/>
        </w:rPr>
        <w:t xml:space="preserve">a </w:t>
      </w:r>
      <w:r w:rsidRPr="009472C5">
        <w:rPr>
          <w:rFonts w:ascii="Raleway" w:hAnsi="Raleway" w:cs="Calibri"/>
          <w:i/>
          <w:sz w:val="22"/>
          <w:szCs w:val="22"/>
        </w:rPr>
        <w:t xml:space="preserve">full range of motion, practice appropriate hygiene, prevent injuries, and promote physical activity.   </w:t>
      </w:r>
    </w:p>
    <w:p w:rsidR="00D11C88" w:rsidRPr="009472C5" w:rsidRDefault="00DB3183" w:rsidP="009472C5">
      <w:pPr>
        <w:numPr>
          <w:ilvl w:val="0"/>
          <w:numId w:val="2"/>
        </w:numPr>
        <w:spacing w:after="160" w:line="252" w:lineRule="auto"/>
        <w:contextualSpacing/>
        <w:rPr>
          <w:rFonts w:ascii="Raleway" w:hAnsi="Raleway" w:cs="Calibri"/>
          <w:b/>
          <w:bCs/>
          <w:i/>
          <w:sz w:val="22"/>
          <w:szCs w:val="22"/>
        </w:rPr>
      </w:pPr>
      <w:r w:rsidRPr="009472C5">
        <w:rPr>
          <w:rFonts w:ascii="Raleway" w:hAnsi="Raleway" w:cs="Calibri"/>
          <w:i/>
          <w:sz w:val="22"/>
          <w:szCs w:val="22"/>
        </w:rPr>
        <w:t xml:space="preserve">Students will need a physical education uniform and athletic shoes for physical education daily.  Students will have a physical education locker where they can store materials.  </w:t>
      </w:r>
    </w:p>
    <w:p w:rsidR="00D11C88" w:rsidRDefault="00D11C88" w:rsidP="00D11C88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  <w:u w:val="single"/>
        </w:rPr>
        <w:t>Extra-Curricular:</w:t>
      </w:r>
      <w:r w:rsidR="007E53A3">
        <w:rPr>
          <w:rFonts w:ascii="Raleway" w:hAnsi="Raleway"/>
          <w:color w:val="0E101A"/>
        </w:rPr>
        <w:t xml:space="preserve"> We expect athletic and extra-curricular activities to resume during their traditional seasons. Any specific guidance on individual sports or activities will be communicated as it becomes available.</w:t>
      </w:r>
      <w:r w:rsidR="009472C5">
        <w:rPr>
          <w:rFonts w:ascii="Raleway" w:hAnsi="Raleway"/>
          <w:color w:val="0E101A"/>
        </w:rPr>
        <w:t xml:space="preserve"> </w:t>
      </w:r>
    </w:p>
    <w:p w:rsidR="00D11C88" w:rsidRPr="00917425" w:rsidRDefault="001F7A97" w:rsidP="001F7A97">
      <w:pPr>
        <w:pStyle w:val="NormalWeb"/>
        <w:rPr>
          <w:rFonts w:ascii="Raleway" w:hAnsi="Raleway"/>
          <w:color w:val="0E101A"/>
        </w:rPr>
      </w:pPr>
      <w:r>
        <w:rPr>
          <w:rFonts w:ascii="Raleway" w:hAnsi="Raleway"/>
          <w:b/>
          <w:color w:val="0E101A"/>
          <w:u w:val="single"/>
        </w:rPr>
        <w:t>Visitors</w:t>
      </w:r>
      <w:r>
        <w:rPr>
          <w:rFonts w:ascii="Raleway" w:hAnsi="Raleway"/>
          <w:color w:val="0E101A"/>
        </w:rPr>
        <w:t>: Visitors are not encouraged in our buildings during this time. If you have materials to drop off you may do so in the designated drop</w:t>
      </w:r>
      <w:r w:rsidR="00D45634">
        <w:rPr>
          <w:rFonts w:ascii="Raleway" w:hAnsi="Raleway"/>
          <w:color w:val="0E101A"/>
        </w:rPr>
        <w:t>-</w:t>
      </w:r>
      <w:r>
        <w:rPr>
          <w:rFonts w:ascii="Raleway" w:hAnsi="Raleway"/>
          <w:color w:val="0E101A"/>
        </w:rPr>
        <w:t xml:space="preserve">off area located outside of the main office entrance. </w:t>
      </w:r>
    </w:p>
    <w:p w:rsidR="00CC3CFA" w:rsidRDefault="00D11C88" w:rsidP="002C43C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917425">
        <w:rPr>
          <w:rStyle w:val="Strong"/>
          <w:rFonts w:ascii="Raleway" w:hAnsi="Raleway"/>
          <w:color w:val="0E101A"/>
          <w:u w:val="single"/>
        </w:rPr>
        <w:t>Illness:</w:t>
      </w:r>
      <w:r w:rsidR="001F7A97">
        <w:rPr>
          <w:rStyle w:val="Strong"/>
          <w:rFonts w:ascii="Raleway" w:hAnsi="Raleway"/>
          <w:b w:val="0"/>
          <w:color w:val="0E101A"/>
        </w:rPr>
        <w:t xml:space="preserve"> Students </w:t>
      </w:r>
      <w:r w:rsidR="00175CC4">
        <w:rPr>
          <w:rStyle w:val="Strong"/>
          <w:rFonts w:ascii="Raleway" w:hAnsi="Raleway"/>
          <w:b w:val="0"/>
          <w:color w:val="0E101A"/>
        </w:rPr>
        <w:t xml:space="preserve">who are ill, or are </w:t>
      </w:r>
      <w:r w:rsidR="001F7A97">
        <w:rPr>
          <w:rStyle w:val="Strong"/>
          <w:rFonts w:ascii="Raleway" w:hAnsi="Raleway"/>
          <w:b w:val="0"/>
          <w:color w:val="0E101A"/>
        </w:rPr>
        <w:t>exhi</w:t>
      </w:r>
      <w:r w:rsidR="008C5AF3">
        <w:rPr>
          <w:rStyle w:val="Strong"/>
          <w:rFonts w:ascii="Raleway" w:hAnsi="Raleway"/>
          <w:b w:val="0"/>
          <w:color w:val="0E101A"/>
        </w:rPr>
        <w:t xml:space="preserve">biting any symptoms should stay home and not enter our school buildings. </w:t>
      </w:r>
      <w:r w:rsidRPr="00917425">
        <w:rPr>
          <w:rStyle w:val="Strong"/>
          <w:rFonts w:ascii="Raleway" w:hAnsi="Raleway"/>
          <w:color w:val="0E101A"/>
        </w:rPr>
        <w:t> </w:t>
      </w:r>
    </w:p>
    <w:p w:rsid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147B3F" w:rsidRP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>
        <w:rPr>
          <w:rFonts w:ascii="Raleway" w:hAnsi="Raleway"/>
          <w:b/>
          <w:color w:val="0E101A"/>
          <w:u w:val="single"/>
        </w:rPr>
        <w:t xml:space="preserve">Quarantine: </w:t>
      </w:r>
      <w:r>
        <w:rPr>
          <w:rFonts w:ascii="Raleway" w:hAnsi="Raleway"/>
          <w:color w:val="0E101A"/>
        </w:rPr>
        <w:t xml:space="preserve">If students are ill or become quarantined </w:t>
      </w:r>
      <w:r w:rsidR="007E53A3">
        <w:rPr>
          <w:rFonts w:ascii="Raleway" w:hAnsi="Raleway"/>
          <w:color w:val="0E101A"/>
        </w:rPr>
        <w:t xml:space="preserve">they will make up work in a similar fashion that they have prior to the 2020-2021 school year. Students will need to communicate with their teachers to determine how to make up missing assignments and access content. </w:t>
      </w:r>
    </w:p>
    <w:p w:rsid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b/>
          <w:color w:val="0E101A"/>
          <w:u w:val="single"/>
        </w:rPr>
      </w:pPr>
    </w:p>
    <w:p w:rsid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  <w:r w:rsidRPr="00147B3F">
        <w:rPr>
          <w:rFonts w:ascii="Raleway" w:hAnsi="Raleway"/>
          <w:b/>
          <w:color w:val="0E101A"/>
          <w:u w:val="single"/>
        </w:rPr>
        <w:t>Assigned Seating</w:t>
      </w:r>
      <w:r>
        <w:rPr>
          <w:rFonts w:ascii="Raleway" w:hAnsi="Raleway"/>
          <w:color w:val="0E101A"/>
        </w:rPr>
        <w:t>: To minimize student exposure students will have assigned seating in all classes. Staff will keep seating chart records for each class.</w:t>
      </w:r>
    </w:p>
    <w:p w:rsid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color w:val="0E101A"/>
        </w:rPr>
      </w:pPr>
    </w:p>
    <w:p w:rsidR="00147B3F" w:rsidRPr="00147B3F" w:rsidRDefault="00147B3F" w:rsidP="002C43CF">
      <w:pPr>
        <w:pStyle w:val="NormalWeb"/>
        <w:spacing w:before="0" w:beforeAutospacing="0" w:after="0" w:afterAutospacing="0"/>
        <w:rPr>
          <w:rFonts w:ascii="Raleway" w:hAnsi="Raleway"/>
          <w:b/>
          <w:color w:val="0E101A"/>
        </w:rPr>
      </w:pPr>
    </w:p>
    <w:p w:rsidR="00CC3CFA" w:rsidRDefault="00CC3CFA" w:rsidP="002C43CF">
      <w:pPr>
        <w:pStyle w:val="NormalWeb"/>
        <w:spacing w:before="0" w:beforeAutospacing="0" w:after="0" w:afterAutospacing="0"/>
        <w:rPr>
          <w:color w:val="0E101A"/>
        </w:rPr>
      </w:pPr>
    </w:p>
    <w:p w:rsidR="00CC3CFA" w:rsidRDefault="00CC3CFA" w:rsidP="002C43CF">
      <w:pPr>
        <w:pStyle w:val="NormalWeb"/>
        <w:spacing w:before="0" w:beforeAutospacing="0" w:after="0" w:afterAutospacing="0"/>
        <w:rPr>
          <w:color w:val="0E101A"/>
        </w:rPr>
      </w:pPr>
    </w:p>
    <w:p w:rsidR="00CC3CFA" w:rsidRPr="002C43CF" w:rsidRDefault="00CC3CFA" w:rsidP="002C43CF">
      <w:pPr>
        <w:pStyle w:val="NormalWeb"/>
        <w:spacing w:before="0" w:beforeAutospacing="0" w:after="0" w:afterAutospacing="0"/>
        <w:rPr>
          <w:color w:val="0E101A"/>
        </w:rPr>
      </w:pPr>
    </w:p>
    <w:sectPr w:rsidR="00CC3CFA" w:rsidRPr="002C43CF" w:rsidSect="00FC5840">
      <w:headerReference w:type="default" r:id="rId9"/>
      <w:footerReference w:type="default" r:id="rId10"/>
      <w:pgSz w:w="12240" w:h="15840" w:code="1"/>
      <w:pgMar w:top="360" w:right="720" w:bottom="360" w:left="720" w:header="360" w:footer="8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0729" w:rsidRDefault="00150729">
      <w:r>
        <w:separator/>
      </w:r>
    </w:p>
  </w:endnote>
  <w:endnote w:type="continuationSeparator" w:id="0">
    <w:p w:rsidR="00150729" w:rsidRDefault="00150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61EE" w:rsidRDefault="00FC5840" w:rsidP="00B861EE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ACEA7D" wp14:editId="57ACA509">
              <wp:simplePos x="0" y="0"/>
              <wp:positionH relativeFrom="margin">
                <wp:align>center</wp:align>
              </wp:positionH>
              <wp:positionV relativeFrom="paragraph">
                <wp:posOffset>68580</wp:posOffset>
              </wp:positionV>
              <wp:extent cx="4723765" cy="487680"/>
              <wp:effectExtent l="0" t="0" r="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23765" cy="487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FC5840" w:rsidRPr="00FE6328" w:rsidRDefault="00FE6328" w:rsidP="00FE6328">
                          <w:pPr>
                            <w:rPr>
                              <w:rFonts w:ascii="Raleway" w:hAnsi="Raleway"/>
                              <w:noProof/>
                              <w:color w:val="DAAE73"/>
                              <w:sz w:val="40"/>
                              <w:szCs w:val="40"/>
                            </w:rPr>
                          </w:pPr>
                          <w:r w:rsidRPr="00FE6328">
                            <w:rPr>
                              <w:rFonts w:ascii="Raleway" w:hAnsi="Raleway"/>
                              <w:noProof/>
                              <w:color w:val="DAAE73"/>
                              <w:sz w:val="40"/>
                              <w:szCs w:val="40"/>
                            </w:rPr>
                            <w:t>LEARNING AND LEADING EVERY DAY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ACEA7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5.4pt;width:371.95pt;height:38.4pt;z-index:251661312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" filled="f" stroked="f">
              <v:textbox>
                <w:txbxContent>
                  <w:p w:rsidR="00FC5840" w:rsidRPr="00FE6328" w:rsidRDefault="00FE6328" w:rsidP="00FE6328">
                    <w:pPr>
                      <w:rPr>
                        <w:rFonts w:ascii="Raleway" w:hAnsi="Raleway"/>
                        <w:noProof/>
                        <w:color w:val="DAAE73"/>
                        <w:sz w:val="40"/>
                        <w:szCs w:val="40"/>
                      </w:rPr>
                    </w:pPr>
                    <w:r w:rsidRPr="00FE6328">
                      <w:rPr>
                        <w:rFonts w:ascii="Raleway" w:hAnsi="Raleway"/>
                        <w:noProof/>
                        <w:color w:val="DAAE73"/>
                        <w:sz w:val="40"/>
                        <w:szCs w:val="40"/>
                      </w:rPr>
                      <w:t>LEARNING AND LEADING EVERY DAY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0729" w:rsidRDefault="00150729">
      <w:r>
        <w:separator/>
      </w:r>
    </w:p>
  </w:footnote>
  <w:footnote w:type="continuationSeparator" w:id="0">
    <w:p w:rsidR="00150729" w:rsidRDefault="001507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61EE" w:rsidRDefault="00527683" w:rsidP="00B861EE">
    <w:pPr>
      <w:pStyle w:val="Header"/>
      <w:jc w:val="center"/>
    </w:pPr>
    <w:r w:rsidRPr="00527683">
      <w:rPr>
        <w:noProof/>
      </w:rPr>
      <w:drawing>
        <wp:inline distT="0" distB="0" distL="0" distR="0">
          <wp:extent cx="6438900" cy="1424166"/>
          <wp:effectExtent l="0" t="0" r="0" b="5080"/>
          <wp:docPr id="2" name="Picture 2" descr="K:\Supt\Vilardo\PublicRelations\Branding_Bertrand\Logos\FullColorLogoWithNam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:\Supt\Vilardo\PublicRelations\Branding_Bertrand\Logos\FullColorLogoWithNam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9311" cy="14353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607A9" w:rsidRPr="00E607A9" w:rsidRDefault="00E607A9" w:rsidP="00E607A9">
    <w:pPr>
      <w:autoSpaceDE w:val="0"/>
      <w:autoSpaceDN w:val="0"/>
      <w:adjustRightInd w:val="0"/>
      <w:jc w:val="center"/>
      <w:rPr>
        <w:rFonts w:ascii="Raleway" w:hAnsi="Raleway"/>
        <w:color w:val="9A0525"/>
        <w:sz w:val="20"/>
        <w:szCs w:val="20"/>
      </w:rPr>
    </w:pPr>
    <w:r w:rsidRPr="00E607A9">
      <w:rPr>
        <w:rFonts w:ascii="Raleway" w:hAnsi="Raleway"/>
        <w:b/>
        <w:color w:val="9A0525"/>
        <w:sz w:val="20"/>
        <w:szCs w:val="20"/>
      </w:rPr>
      <w:t>Charleston High School</w:t>
    </w:r>
    <w:r w:rsidRPr="00E607A9">
      <w:rPr>
        <w:rFonts w:ascii="Raleway" w:hAnsi="Raleway"/>
        <w:color w:val="9A0525"/>
        <w:sz w:val="20"/>
        <w:szCs w:val="20"/>
      </w:rPr>
      <w:t xml:space="preserve">  </w:t>
    </w:r>
    <w:r w:rsidRPr="00E607A9">
      <w:rPr>
        <w:rFonts w:ascii="Arial" w:hAnsi="Arial" w:cs="Arial"/>
        <w:color w:val="9A0525"/>
        <w:sz w:val="20"/>
        <w:szCs w:val="20"/>
      </w:rPr>
      <w:t>●</w:t>
    </w:r>
    <w:r w:rsidRPr="00E607A9">
      <w:rPr>
        <w:rFonts w:ascii="Raleway" w:hAnsi="Raleway"/>
        <w:color w:val="9A0525"/>
        <w:sz w:val="20"/>
        <w:szCs w:val="20"/>
      </w:rPr>
      <w:t xml:space="preserve">  </w:t>
    </w:r>
    <w:hyperlink r:id="rId2" w:history="1">
      <w:r w:rsidRPr="00E607A9">
        <w:rPr>
          <w:rStyle w:val="Hyperlink"/>
          <w:rFonts w:ascii="Raleway" w:hAnsi="Raleway"/>
          <w:color w:val="9A0525"/>
          <w:sz w:val="20"/>
          <w:szCs w:val="20"/>
          <w:u w:val="none"/>
        </w:rPr>
        <w:t>www.charleston.k12.il.us</w:t>
      </w:r>
    </w:hyperlink>
  </w:p>
  <w:p w:rsidR="00E607A9" w:rsidRPr="00E607A9" w:rsidRDefault="00E607A9" w:rsidP="00E607A9">
    <w:pPr>
      <w:autoSpaceDE w:val="0"/>
      <w:autoSpaceDN w:val="0"/>
      <w:adjustRightInd w:val="0"/>
      <w:jc w:val="center"/>
      <w:rPr>
        <w:rFonts w:ascii="Raleway" w:hAnsi="Raleway" w:cs="MS Shell Dlg"/>
        <w:color w:val="9A0525"/>
        <w:sz w:val="20"/>
        <w:szCs w:val="20"/>
      </w:rPr>
    </w:pPr>
    <w:r w:rsidRPr="00E607A9">
      <w:rPr>
        <w:rFonts w:ascii="Raleway" w:hAnsi="Raleway"/>
        <w:color w:val="9A0525"/>
        <w:sz w:val="20"/>
        <w:szCs w:val="20"/>
      </w:rPr>
      <w:t>Phone: (217) 639-5000</w:t>
    </w:r>
    <w:r w:rsidRPr="00E607A9">
      <w:rPr>
        <w:rFonts w:ascii="Raleway" w:hAnsi="Raleway"/>
        <w:color w:val="9A0525"/>
        <w:sz w:val="20"/>
        <w:szCs w:val="20"/>
      </w:rPr>
      <w:tab/>
    </w:r>
    <w:r w:rsidRPr="00E607A9">
      <w:rPr>
        <w:rFonts w:ascii="Raleway" w:hAnsi="Raleway"/>
        <w:color w:val="9A0525"/>
        <w:sz w:val="20"/>
        <w:szCs w:val="20"/>
      </w:rPr>
      <w:tab/>
      <w:t>1615 Lincoln Avenue, Charleston, IL 61920</w:t>
    </w:r>
    <w:r w:rsidRPr="00E607A9">
      <w:rPr>
        <w:rFonts w:ascii="Raleway" w:hAnsi="Raleway"/>
        <w:color w:val="9A0525"/>
        <w:sz w:val="20"/>
        <w:szCs w:val="20"/>
      </w:rPr>
      <w:tab/>
    </w:r>
    <w:r w:rsidRPr="00E607A9">
      <w:rPr>
        <w:rFonts w:ascii="Raleway" w:hAnsi="Raleway"/>
        <w:color w:val="9A0525"/>
        <w:sz w:val="20"/>
        <w:szCs w:val="20"/>
      </w:rPr>
      <w:tab/>
      <w:t>Fax: (217) 639-5005</w:t>
    </w:r>
  </w:p>
  <w:p w:rsidR="00B861EE" w:rsidRPr="00B861EE" w:rsidRDefault="00B861EE" w:rsidP="00B861EE">
    <w:pPr>
      <w:pStyle w:val="Header"/>
      <w:jc w:val="center"/>
      <w:rPr>
        <w:color w:val="FF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323EE"/>
    <w:multiLevelType w:val="hybridMultilevel"/>
    <w:tmpl w:val="20246B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736912"/>
    <w:multiLevelType w:val="hybridMultilevel"/>
    <w:tmpl w:val="36E0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D7041"/>
    <w:multiLevelType w:val="hybridMultilevel"/>
    <w:tmpl w:val="DD686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B33A94"/>
    <w:multiLevelType w:val="hybridMultilevel"/>
    <w:tmpl w:val="6A04B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zC0MDO1MDUztzBT0lEKTi0uzszPAymwqAUA+ooX8SwAAAA="/>
  </w:docVars>
  <w:rsids>
    <w:rsidRoot w:val="00150729"/>
    <w:rsid w:val="00002D91"/>
    <w:rsid w:val="0000534A"/>
    <w:rsid w:val="00007921"/>
    <w:rsid w:val="00014072"/>
    <w:rsid w:val="00014E7E"/>
    <w:rsid w:val="0001558F"/>
    <w:rsid w:val="000247A9"/>
    <w:rsid w:val="00025612"/>
    <w:rsid w:val="00025A79"/>
    <w:rsid w:val="00035BFC"/>
    <w:rsid w:val="0004084E"/>
    <w:rsid w:val="00042125"/>
    <w:rsid w:val="000438F3"/>
    <w:rsid w:val="00052C0C"/>
    <w:rsid w:val="00056473"/>
    <w:rsid w:val="00060D2D"/>
    <w:rsid w:val="0006452F"/>
    <w:rsid w:val="00074E32"/>
    <w:rsid w:val="00083DD5"/>
    <w:rsid w:val="0009151C"/>
    <w:rsid w:val="00094DF1"/>
    <w:rsid w:val="00095129"/>
    <w:rsid w:val="000A1572"/>
    <w:rsid w:val="000A351D"/>
    <w:rsid w:val="000A7200"/>
    <w:rsid w:val="000A7325"/>
    <w:rsid w:val="000B0964"/>
    <w:rsid w:val="000B1444"/>
    <w:rsid w:val="000B20A5"/>
    <w:rsid w:val="000B2764"/>
    <w:rsid w:val="000B3477"/>
    <w:rsid w:val="000B42AB"/>
    <w:rsid w:val="000B44AE"/>
    <w:rsid w:val="000B450A"/>
    <w:rsid w:val="000C19FB"/>
    <w:rsid w:val="000C24F0"/>
    <w:rsid w:val="000C300E"/>
    <w:rsid w:val="000C4A8D"/>
    <w:rsid w:val="000C4D08"/>
    <w:rsid w:val="000C6A3D"/>
    <w:rsid w:val="000C70E6"/>
    <w:rsid w:val="000D4AD6"/>
    <w:rsid w:val="000D50AC"/>
    <w:rsid w:val="000D72A8"/>
    <w:rsid w:val="000E168E"/>
    <w:rsid w:val="000E2401"/>
    <w:rsid w:val="000E4FB8"/>
    <w:rsid w:val="000E7B1C"/>
    <w:rsid w:val="000F51BF"/>
    <w:rsid w:val="000F578B"/>
    <w:rsid w:val="000F74A2"/>
    <w:rsid w:val="00105748"/>
    <w:rsid w:val="00105B36"/>
    <w:rsid w:val="00110F7E"/>
    <w:rsid w:val="00112B40"/>
    <w:rsid w:val="0011588A"/>
    <w:rsid w:val="001305EC"/>
    <w:rsid w:val="00130BA5"/>
    <w:rsid w:val="00133F5D"/>
    <w:rsid w:val="0014545F"/>
    <w:rsid w:val="00147B3F"/>
    <w:rsid w:val="00150729"/>
    <w:rsid w:val="00150A36"/>
    <w:rsid w:val="0015230E"/>
    <w:rsid w:val="0015603E"/>
    <w:rsid w:val="00164E8B"/>
    <w:rsid w:val="00165EE2"/>
    <w:rsid w:val="00175CC4"/>
    <w:rsid w:val="001765C8"/>
    <w:rsid w:val="00195418"/>
    <w:rsid w:val="00195868"/>
    <w:rsid w:val="001A03F7"/>
    <w:rsid w:val="001A34C0"/>
    <w:rsid w:val="001A4DF3"/>
    <w:rsid w:val="001A734C"/>
    <w:rsid w:val="001B2052"/>
    <w:rsid w:val="001B5FBD"/>
    <w:rsid w:val="001B7458"/>
    <w:rsid w:val="001C18D6"/>
    <w:rsid w:val="001D35A3"/>
    <w:rsid w:val="001D3FED"/>
    <w:rsid w:val="001D653D"/>
    <w:rsid w:val="001D750C"/>
    <w:rsid w:val="001E148D"/>
    <w:rsid w:val="001E2AA0"/>
    <w:rsid w:val="001F04A9"/>
    <w:rsid w:val="001F64DE"/>
    <w:rsid w:val="001F6D01"/>
    <w:rsid w:val="001F7A97"/>
    <w:rsid w:val="00203184"/>
    <w:rsid w:val="00203E4B"/>
    <w:rsid w:val="002061BA"/>
    <w:rsid w:val="00210695"/>
    <w:rsid w:val="00210E57"/>
    <w:rsid w:val="0021176A"/>
    <w:rsid w:val="002118BF"/>
    <w:rsid w:val="00212064"/>
    <w:rsid w:val="00212912"/>
    <w:rsid w:val="00221253"/>
    <w:rsid w:val="00230483"/>
    <w:rsid w:val="00230A6C"/>
    <w:rsid w:val="00232091"/>
    <w:rsid w:val="00234C8B"/>
    <w:rsid w:val="00237307"/>
    <w:rsid w:val="002407A7"/>
    <w:rsid w:val="00242532"/>
    <w:rsid w:val="00242889"/>
    <w:rsid w:val="00242974"/>
    <w:rsid w:val="00246A9E"/>
    <w:rsid w:val="002504D2"/>
    <w:rsid w:val="002540E0"/>
    <w:rsid w:val="00260EEC"/>
    <w:rsid w:val="002711CE"/>
    <w:rsid w:val="002711D1"/>
    <w:rsid w:val="0027776A"/>
    <w:rsid w:val="00281378"/>
    <w:rsid w:val="00283588"/>
    <w:rsid w:val="00285F2B"/>
    <w:rsid w:val="00296262"/>
    <w:rsid w:val="00296944"/>
    <w:rsid w:val="002A19F4"/>
    <w:rsid w:val="002A34A3"/>
    <w:rsid w:val="002B2123"/>
    <w:rsid w:val="002B4432"/>
    <w:rsid w:val="002B781B"/>
    <w:rsid w:val="002C1D58"/>
    <w:rsid w:val="002C1EAC"/>
    <w:rsid w:val="002C25E0"/>
    <w:rsid w:val="002C2973"/>
    <w:rsid w:val="002C43CF"/>
    <w:rsid w:val="002C73A1"/>
    <w:rsid w:val="002D1A12"/>
    <w:rsid w:val="002D52DC"/>
    <w:rsid w:val="002D5E03"/>
    <w:rsid w:val="002D7AA0"/>
    <w:rsid w:val="002E122F"/>
    <w:rsid w:val="002E5E0B"/>
    <w:rsid w:val="002E72D5"/>
    <w:rsid w:val="002E78ED"/>
    <w:rsid w:val="002F331D"/>
    <w:rsid w:val="002F362B"/>
    <w:rsid w:val="002F6077"/>
    <w:rsid w:val="002F6F0E"/>
    <w:rsid w:val="0030059B"/>
    <w:rsid w:val="00301447"/>
    <w:rsid w:val="00303E1B"/>
    <w:rsid w:val="00325988"/>
    <w:rsid w:val="00326034"/>
    <w:rsid w:val="00330724"/>
    <w:rsid w:val="00335219"/>
    <w:rsid w:val="00335910"/>
    <w:rsid w:val="0033742D"/>
    <w:rsid w:val="00337D3E"/>
    <w:rsid w:val="00342280"/>
    <w:rsid w:val="00354111"/>
    <w:rsid w:val="003544EE"/>
    <w:rsid w:val="00360CAE"/>
    <w:rsid w:val="0036177B"/>
    <w:rsid w:val="003633FF"/>
    <w:rsid w:val="00363DFA"/>
    <w:rsid w:val="00364445"/>
    <w:rsid w:val="0036598C"/>
    <w:rsid w:val="00367987"/>
    <w:rsid w:val="00371D20"/>
    <w:rsid w:val="00375301"/>
    <w:rsid w:val="00376367"/>
    <w:rsid w:val="00376F00"/>
    <w:rsid w:val="00380940"/>
    <w:rsid w:val="00381BBF"/>
    <w:rsid w:val="0038288D"/>
    <w:rsid w:val="00391458"/>
    <w:rsid w:val="00394952"/>
    <w:rsid w:val="003A0248"/>
    <w:rsid w:val="003A1283"/>
    <w:rsid w:val="003A4B34"/>
    <w:rsid w:val="003A6E95"/>
    <w:rsid w:val="003B5942"/>
    <w:rsid w:val="003C3AFD"/>
    <w:rsid w:val="003C4231"/>
    <w:rsid w:val="003C5FF7"/>
    <w:rsid w:val="003C79C4"/>
    <w:rsid w:val="003D0FBA"/>
    <w:rsid w:val="003D516A"/>
    <w:rsid w:val="003D5A7B"/>
    <w:rsid w:val="003D645F"/>
    <w:rsid w:val="003E58C5"/>
    <w:rsid w:val="003E707D"/>
    <w:rsid w:val="003E7A82"/>
    <w:rsid w:val="003F5604"/>
    <w:rsid w:val="00405BA0"/>
    <w:rsid w:val="00411C65"/>
    <w:rsid w:val="00412AEB"/>
    <w:rsid w:val="00413856"/>
    <w:rsid w:val="004145D8"/>
    <w:rsid w:val="00416A8D"/>
    <w:rsid w:val="00422944"/>
    <w:rsid w:val="004232C8"/>
    <w:rsid w:val="00426E8A"/>
    <w:rsid w:val="00427338"/>
    <w:rsid w:val="00430087"/>
    <w:rsid w:val="004315B4"/>
    <w:rsid w:val="00431DEB"/>
    <w:rsid w:val="00435B4B"/>
    <w:rsid w:val="00436224"/>
    <w:rsid w:val="0044006B"/>
    <w:rsid w:val="00443193"/>
    <w:rsid w:val="00443BF0"/>
    <w:rsid w:val="00444986"/>
    <w:rsid w:val="00445914"/>
    <w:rsid w:val="00446574"/>
    <w:rsid w:val="00450FD7"/>
    <w:rsid w:val="00456F13"/>
    <w:rsid w:val="00457D7A"/>
    <w:rsid w:val="0046173B"/>
    <w:rsid w:val="004628C7"/>
    <w:rsid w:val="004724FD"/>
    <w:rsid w:val="00472E5D"/>
    <w:rsid w:val="0048075F"/>
    <w:rsid w:val="0048615B"/>
    <w:rsid w:val="00487ACF"/>
    <w:rsid w:val="004905D3"/>
    <w:rsid w:val="00490926"/>
    <w:rsid w:val="004943B0"/>
    <w:rsid w:val="004960C4"/>
    <w:rsid w:val="004A3E9E"/>
    <w:rsid w:val="004B09CB"/>
    <w:rsid w:val="004B3712"/>
    <w:rsid w:val="004B4186"/>
    <w:rsid w:val="004B5350"/>
    <w:rsid w:val="004B67C3"/>
    <w:rsid w:val="004C176C"/>
    <w:rsid w:val="004D14E9"/>
    <w:rsid w:val="004D3EF4"/>
    <w:rsid w:val="004D7C3F"/>
    <w:rsid w:val="004E34FB"/>
    <w:rsid w:val="004E69CC"/>
    <w:rsid w:val="004F224D"/>
    <w:rsid w:val="004F6776"/>
    <w:rsid w:val="004F7793"/>
    <w:rsid w:val="005164B6"/>
    <w:rsid w:val="00516ADD"/>
    <w:rsid w:val="00523255"/>
    <w:rsid w:val="00527683"/>
    <w:rsid w:val="00533D3C"/>
    <w:rsid w:val="0054339A"/>
    <w:rsid w:val="00544C88"/>
    <w:rsid w:val="00547C54"/>
    <w:rsid w:val="005510F4"/>
    <w:rsid w:val="00554C1F"/>
    <w:rsid w:val="00561FCC"/>
    <w:rsid w:val="00566AB4"/>
    <w:rsid w:val="00567D5B"/>
    <w:rsid w:val="00570237"/>
    <w:rsid w:val="00572C9D"/>
    <w:rsid w:val="00573AF7"/>
    <w:rsid w:val="00573CD1"/>
    <w:rsid w:val="00575C0D"/>
    <w:rsid w:val="00577E71"/>
    <w:rsid w:val="00581E85"/>
    <w:rsid w:val="005831A9"/>
    <w:rsid w:val="00584CF6"/>
    <w:rsid w:val="0058660B"/>
    <w:rsid w:val="0059075F"/>
    <w:rsid w:val="005933F2"/>
    <w:rsid w:val="00593FCB"/>
    <w:rsid w:val="005957A1"/>
    <w:rsid w:val="005A308F"/>
    <w:rsid w:val="005A6281"/>
    <w:rsid w:val="005B05F9"/>
    <w:rsid w:val="005B16F1"/>
    <w:rsid w:val="005C2BD9"/>
    <w:rsid w:val="005D19A6"/>
    <w:rsid w:val="005D2641"/>
    <w:rsid w:val="005D307C"/>
    <w:rsid w:val="005E01FB"/>
    <w:rsid w:val="005E282C"/>
    <w:rsid w:val="005E2DE8"/>
    <w:rsid w:val="005F2A97"/>
    <w:rsid w:val="005F3CD6"/>
    <w:rsid w:val="00600339"/>
    <w:rsid w:val="006009CD"/>
    <w:rsid w:val="00601905"/>
    <w:rsid w:val="00604882"/>
    <w:rsid w:val="006075E8"/>
    <w:rsid w:val="00616DE9"/>
    <w:rsid w:val="006171D1"/>
    <w:rsid w:val="00620CD8"/>
    <w:rsid w:val="00624DDA"/>
    <w:rsid w:val="00626E7A"/>
    <w:rsid w:val="006272C3"/>
    <w:rsid w:val="0062776D"/>
    <w:rsid w:val="00630B50"/>
    <w:rsid w:val="00632D84"/>
    <w:rsid w:val="00634511"/>
    <w:rsid w:val="00640068"/>
    <w:rsid w:val="00642CCE"/>
    <w:rsid w:val="00642DB7"/>
    <w:rsid w:val="0064406B"/>
    <w:rsid w:val="00654A80"/>
    <w:rsid w:val="00655790"/>
    <w:rsid w:val="00656430"/>
    <w:rsid w:val="00670DEB"/>
    <w:rsid w:val="00671C37"/>
    <w:rsid w:val="00672AAD"/>
    <w:rsid w:val="00673E6A"/>
    <w:rsid w:val="0067501E"/>
    <w:rsid w:val="00675C57"/>
    <w:rsid w:val="0067795D"/>
    <w:rsid w:val="00683F82"/>
    <w:rsid w:val="006843A4"/>
    <w:rsid w:val="0068599E"/>
    <w:rsid w:val="00686076"/>
    <w:rsid w:val="00687138"/>
    <w:rsid w:val="006C0E50"/>
    <w:rsid w:val="006C2256"/>
    <w:rsid w:val="006C3D31"/>
    <w:rsid w:val="006C7142"/>
    <w:rsid w:val="006D4127"/>
    <w:rsid w:val="006E3344"/>
    <w:rsid w:val="006E6650"/>
    <w:rsid w:val="006E669C"/>
    <w:rsid w:val="006F20C4"/>
    <w:rsid w:val="006F2BB5"/>
    <w:rsid w:val="0070015A"/>
    <w:rsid w:val="00701BFD"/>
    <w:rsid w:val="00704556"/>
    <w:rsid w:val="00706C5A"/>
    <w:rsid w:val="007112EF"/>
    <w:rsid w:val="00711B71"/>
    <w:rsid w:val="007162A6"/>
    <w:rsid w:val="007165C0"/>
    <w:rsid w:val="00716F5A"/>
    <w:rsid w:val="00720D45"/>
    <w:rsid w:val="00724C7A"/>
    <w:rsid w:val="00726BD1"/>
    <w:rsid w:val="007348FD"/>
    <w:rsid w:val="007350ED"/>
    <w:rsid w:val="00737C43"/>
    <w:rsid w:val="007407EE"/>
    <w:rsid w:val="00743328"/>
    <w:rsid w:val="0074563E"/>
    <w:rsid w:val="0074741F"/>
    <w:rsid w:val="007504F3"/>
    <w:rsid w:val="00751600"/>
    <w:rsid w:val="0075241D"/>
    <w:rsid w:val="00755B89"/>
    <w:rsid w:val="00757F99"/>
    <w:rsid w:val="00760571"/>
    <w:rsid w:val="00762055"/>
    <w:rsid w:val="007809E0"/>
    <w:rsid w:val="007812E4"/>
    <w:rsid w:val="007840F2"/>
    <w:rsid w:val="007844CF"/>
    <w:rsid w:val="007908CE"/>
    <w:rsid w:val="00791F28"/>
    <w:rsid w:val="00794B62"/>
    <w:rsid w:val="007A0C2A"/>
    <w:rsid w:val="007A6DEF"/>
    <w:rsid w:val="007B2725"/>
    <w:rsid w:val="007B2C6F"/>
    <w:rsid w:val="007B3B27"/>
    <w:rsid w:val="007B5CB1"/>
    <w:rsid w:val="007C1576"/>
    <w:rsid w:val="007E09AE"/>
    <w:rsid w:val="007E53A3"/>
    <w:rsid w:val="007F04FE"/>
    <w:rsid w:val="007F2B97"/>
    <w:rsid w:val="00802153"/>
    <w:rsid w:val="00802176"/>
    <w:rsid w:val="0080338F"/>
    <w:rsid w:val="00805FF5"/>
    <w:rsid w:val="00807E2E"/>
    <w:rsid w:val="008149AD"/>
    <w:rsid w:val="00822E72"/>
    <w:rsid w:val="008357A1"/>
    <w:rsid w:val="008357D8"/>
    <w:rsid w:val="00840204"/>
    <w:rsid w:val="0084661C"/>
    <w:rsid w:val="0084792B"/>
    <w:rsid w:val="008529EB"/>
    <w:rsid w:val="008570A8"/>
    <w:rsid w:val="00857BB7"/>
    <w:rsid w:val="00863F6B"/>
    <w:rsid w:val="008704D8"/>
    <w:rsid w:val="0087116D"/>
    <w:rsid w:val="00880858"/>
    <w:rsid w:val="00886790"/>
    <w:rsid w:val="00886D06"/>
    <w:rsid w:val="00890DED"/>
    <w:rsid w:val="0089182F"/>
    <w:rsid w:val="008A06F3"/>
    <w:rsid w:val="008A4C8B"/>
    <w:rsid w:val="008A7C7E"/>
    <w:rsid w:val="008B2B64"/>
    <w:rsid w:val="008B6FC2"/>
    <w:rsid w:val="008C0275"/>
    <w:rsid w:val="008C5AF3"/>
    <w:rsid w:val="008C7F15"/>
    <w:rsid w:val="008D4A03"/>
    <w:rsid w:val="008E2969"/>
    <w:rsid w:val="008E3513"/>
    <w:rsid w:val="008E44F5"/>
    <w:rsid w:val="008F1E66"/>
    <w:rsid w:val="008F2526"/>
    <w:rsid w:val="008F267D"/>
    <w:rsid w:val="008F502E"/>
    <w:rsid w:val="008F762B"/>
    <w:rsid w:val="0090108C"/>
    <w:rsid w:val="00906702"/>
    <w:rsid w:val="00913448"/>
    <w:rsid w:val="00914020"/>
    <w:rsid w:val="00916673"/>
    <w:rsid w:val="00917425"/>
    <w:rsid w:val="00921219"/>
    <w:rsid w:val="009243BE"/>
    <w:rsid w:val="0092459F"/>
    <w:rsid w:val="009265EC"/>
    <w:rsid w:val="0093230B"/>
    <w:rsid w:val="009361EB"/>
    <w:rsid w:val="00936DF2"/>
    <w:rsid w:val="00943850"/>
    <w:rsid w:val="00943C9C"/>
    <w:rsid w:val="00944111"/>
    <w:rsid w:val="009445EA"/>
    <w:rsid w:val="009458EB"/>
    <w:rsid w:val="00945E24"/>
    <w:rsid w:val="009472C5"/>
    <w:rsid w:val="00947C0C"/>
    <w:rsid w:val="009551EA"/>
    <w:rsid w:val="009553F7"/>
    <w:rsid w:val="00955661"/>
    <w:rsid w:val="00956B6C"/>
    <w:rsid w:val="00957D16"/>
    <w:rsid w:val="00961CAA"/>
    <w:rsid w:val="009702F2"/>
    <w:rsid w:val="009731DA"/>
    <w:rsid w:val="009734BD"/>
    <w:rsid w:val="00974889"/>
    <w:rsid w:val="009809B7"/>
    <w:rsid w:val="00982E60"/>
    <w:rsid w:val="00985DFE"/>
    <w:rsid w:val="00990DC8"/>
    <w:rsid w:val="009921A4"/>
    <w:rsid w:val="00997D29"/>
    <w:rsid w:val="009A07AF"/>
    <w:rsid w:val="009A6FB6"/>
    <w:rsid w:val="009B0D7F"/>
    <w:rsid w:val="009B32A6"/>
    <w:rsid w:val="009C2E82"/>
    <w:rsid w:val="009D23B3"/>
    <w:rsid w:val="009D2798"/>
    <w:rsid w:val="009E1962"/>
    <w:rsid w:val="009F03A1"/>
    <w:rsid w:val="009F608F"/>
    <w:rsid w:val="00A010DF"/>
    <w:rsid w:val="00A03CFA"/>
    <w:rsid w:val="00A06AA0"/>
    <w:rsid w:val="00A10367"/>
    <w:rsid w:val="00A155EA"/>
    <w:rsid w:val="00A15DBF"/>
    <w:rsid w:val="00A200C9"/>
    <w:rsid w:val="00A212B5"/>
    <w:rsid w:val="00A213C0"/>
    <w:rsid w:val="00A23728"/>
    <w:rsid w:val="00A25EE3"/>
    <w:rsid w:val="00A324B9"/>
    <w:rsid w:val="00A33D74"/>
    <w:rsid w:val="00A43936"/>
    <w:rsid w:val="00A43BAC"/>
    <w:rsid w:val="00A57914"/>
    <w:rsid w:val="00A664C8"/>
    <w:rsid w:val="00A67450"/>
    <w:rsid w:val="00A72CAC"/>
    <w:rsid w:val="00A778BC"/>
    <w:rsid w:val="00A834DD"/>
    <w:rsid w:val="00A843B9"/>
    <w:rsid w:val="00A85B95"/>
    <w:rsid w:val="00A90BBF"/>
    <w:rsid w:val="00A90D3F"/>
    <w:rsid w:val="00A92EFA"/>
    <w:rsid w:val="00A96230"/>
    <w:rsid w:val="00AA060B"/>
    <w:rsid w:val="00AA2FFD"/>
    <w:rsid w:val="00AA4881"/>
    <w:rsid w:val="00AB134B"/>
    <w:rsid w:val="00AB3CAA"/>
    <w:rsid w:val="00AB3E5E"/>
    <w:rsid w:val="00AB519C"/>
    <w:rsid w:val="00AB525B"/>
    <w:rsid w:val="00AB73CC"/>
    <w:rsid w:val="00AC2A3B"/>
    <w:rsid w:val="00AC490D"/>
    <w:rsid w:val="00AC56D4"/>
    <w:rsid w:val="00AC7A5B"/>
    <w:rsid w:val="00AD2552"/>
    <w:rsid w:val="00AD5AC1"/>
    <w:rsid w:val="00AD6B06"/>
    <w:rsid w:val="00AE2BE2"/>
    <w:rsid w:val="00AF254F"/>
    <w:rsid w:val="00B0053D"/>
    <w:rsid w:val="00B01DCE"/>
    <w:rsid w:val="00B0327B"/>
    <w:rsid w:val="00B105C9"/>
    <w:rsid w:val="00B1190F"/>
    <w:rsid w:val="00B12C5C"/>
    <w:rsid w:val="00B12F60"/>
    <w:rsid w:val="00B25E51"/>
    <w:rsid w:val="00B31B22"/>
    <w:rsid w:val="00B3687A"/>
    <w:rsid w:val="00B37ADE"/>
    <w:rsid w:val="00B42BDB"/>
    <w:rsid w:val="00B4352B"/>
    <w:rsid w:val="00B479C9"/>
    <w:rsid w:val="00B53529"/>
    <w:rsid w:val="00B53834"/>
    <w:rsid w:val="00B54FA8"/>
    <w:rsid w:val="00B56C8E"/>
    <w:rsid w:val="00B57C04"/>
    <w:rsid w:val="00B61166"/>
    <w:rsid w:val="00B63E22"/>
    <w:rsid w:val="00B66EC5"/>
    <w:rsid w:val="00B66FB8"/>
    <w:rsid w:val="00B71F2E"/>
    <w:rsid w:val="00B805CC"/>
    <w:rsid w:val="00B80ED0"/>
    <w:rsid w:val="00B836A1"/>
    <w:rsid w:val="00B83D6C"/>
    <w:rsid w:val="00B8437C"/>
    <w:rsid w:val="00B84504"/>
    <w:rsid w:val="00B85092"/>
    <w:rsid w:val="00B861EE"/>
    <w:rsid w:val="00B874B3"/>
    <w:rsid w:val="00B96C8D"/>
    <w:rsid w:val="00BA166A"/>
    <w:rsid w:val="00BA6B51"/>
    <w:rsid w:val="00BB27F1"/>
    <w:rsid w:val="00BC128E"/>
    <w:rsid w:val="00BC15B8"/>
    <w:rsid w:val="00BC78E0"/>
    <w:rsid w:val="00BD040E"/>
    <w:rsid w:val="00BD105C"/>
    <w:rsid w:val="00BD3AD8"/>
    <w:rsid w:val="00BD4918"/>
    <w:rsid w:val="00BD5F0E"/>
    <w:rsid w:val="00BD6C48"/>
    <w:rsid w:val="00BD72C2"/>
    <w:rsid w:val="00BD76CD"/>
    <w:rsid w:val="00BE47F0"/>
    <w:rsid w:val="00BE56CE"/>
    <w:rsid w:val="00BE6894"/>
    <w:rsid w:val="00BF1A80"/>
    <w:rsid w:val="00C010BB"/>
    <w:rsid w:val="00C01256"/>
    <w:rsid w:val="00C10A05"/>
    <w:rsid w:val="00C11CF9"/>
    <w:rsid w:val="00C12ECB"/>
    <w:rsid w:val="00C21147"/>
    <w:rsid w:val="00C227C8"/>
    <w:rsid w:val="00C25FE4"/>
    <w:rsid w:val="00C26C89"/>
    <w:rsid w:val="00C32799"/>
    <w:rsid w:val="00C32FB0"/>
    <w:rsid w:val="00C3709D"/>
    <w:rsid w:val="00C37DE1"/>
    <w:rsid w:val="00C40201"/>
    <w:rsid w:val="00C43678"/>
    <w:rsid w:val="00C46CCD"/>
    <w:rsid w:val="00C54BC6"/>
    <w:rsid w:val="00C63060"/>
    <w:rsid w:val="00C66C5C"/>
    <w:rsid w:val="00C75201"/>
    <w:rsid w:val="00C7649E"/>
    <w:rsid w:val="00C770C4"/>
    <w:rsid w:val="00C83107"/>
    <w:rsid w:val="00C83F5F"/>
    <w:rsid w:val="00C854F7"/>
    <w:rsid w:val="00C87879"/>
    <w:rsid w:val="00C92203"/>
    <w:rsid w:val="00C947E6"/>
    <w:rsid w:val="00C94A43"/>
    <w:rsid w:val="00C963B7"/>
    <w:rsid w:val="00C96805"/>
    <w:rsid w:val="00CA0C5C"/>
    <w:rsid w:val="00CA2829"/>
    <w:rsid w:val="00CB015A"/>
    <w:rsid w:val="00CB176E"/>
    <w:rsid w:val="00CB202E"/>
    <w:rsid w:val="00CB5CBB"/>
    <w:rsid w:val="00CB6401"/>
    <w:rsid w:val="00CB7350"/>
    <w:rsid w:val="00CC3CFA"/>
    <w:rsid w:val="00CC505D"/>
    <w:rsid w:val="00CD4717"/>
    <w:rsid w:val="00CD6E03"/>
    <w:rsid w:val="00CE261F"/>
    <w:rsid w:val="00CF0AF6"/>
    <w:rsid w:val="00CF0B29"/>
    <w:rsid w:val="00CF119A"/>
    <w:rsid w:val="00CF1D0A"/>
    <w:rsid w:val="00CF3BF7"/>
    <w:rsid w:val="00CF405A"/>
    <w:rsid w:val="00CF40A1"/>
    <w:rsid w:val="00CF4C0D"/>
    <w:rsid w:val="00CF5F71"/>
    <w:rsid w:val="00D000E5"/>
    <w:rsid w:val="00D01BDA"/>
    <w:rsid w:val="00D04B42"/>
    <w:rsid w:val="00D06963"/>
    <w:rsid w:val="00D06D0C"/>
    <w:rsid w:val="00D06D22"/>
    <w:rsid w:val="00D073C9"/>
    <w:rsid w:val="00D07C0B"/>
    <w:rsid w:val="00D110A9"/>
    <w:rsid w:val="00D11C88"/>
    <w:rsid w:val="00D1454B"/>
    <w:rsid w:val="00D2461D"/>
    <w:rsid w:val="00D26A14"/>
    <w:rsid w:val="00D328CF"/>
    <w:rsid w:val="00D33D1B"/>
    <w:rsid w:val="00D35341"/>
    <w:rsid w:val="00D36EBB"/>
    <w:rsid w:val="00D4406C"/>
    <w:rsid w:val="00D45634"/>
    <w:rsid w:val="00D5678C"/>
    <w:rsid w:val="00D6001D"/>
    <w:rsid w:val="00D62697"/>
    <w:rsid w:val="00D64E8A"/>
    <w:rsid w:val="00D67E8D"/>
    <w:rsid w:val="00D7541F"/>
    <w:rsid w:val="00D75DF5"/>
    <w:rsid w:val="00D800FB"/>
    <w:rsid w:val="00D90A60"/>
    <w:rsid w:val="00D91E7F"/>
    <w:rsid w:val="00D91EC5"/>
    <w:rsid w:val="00D96671"/>
    <w:rsid w:val="00D97E09"/>
    <w:rsid w:val="00DA1367"/>
    <w:rsid w:val="00DA4CC6"/>
    <w:rsid w:val="00DA76C7"/>
    <w:rsid w:val="00DB3183"/>
    <w:rsid w:val="00DC2D70"/>
    <w:rsid w:val="00DC2DF1"/>
    <w:rsid w:val="00DC31FE"/>
    <w:rsid w:val="00DC3B00"/>
    <w:rsid w:val="00DD41FA"/>
    <w:rsid w:val="00DE5319"/>
    <w:rsid w:val="00E0031F"/>
    <w:rsid w:val="00E054F1"/>
    <w:rsid w:val="00E128AC"/>
    <w:rsid w:val="00E1607E"/>
    <w:rsid w:val="00E16CA7"/>
    <w:rsid w:val="00E31160"/>
    <w:rsid w:val="00E37F86"/>
    <w:rsid w:val="00E40E28"/>
    <w:rsid w:val="00E46611"/>
    <w:rsid w:val="00E4692F"/>
    <w:rsid w:val="00E51E74"/>
    <w:rsid w:val="00E52826"/>
    <w:rsid w:val="00E5305F"/>
    <w:rsid w:val="00E53272"/>
    <w:rsid w:val="00E607A9"/>
    <w:rsid w:val="00E6090C"/>
    <w:rsid w:val="00E6134B"/>
    <w:rsid w:val="00E62AC4"/>
    <w:rsid w:val="00E63EF4"/>
    <w:rsid w:val="00E66C94"/>
    <w:rsid w:val="00E674DE"/>
    <w:rsid w:val="00E76173"/>
    <w:rsid w:val="00E85836"/>
    <w:rsid w:val="00E863FA"/>
    <w:rsid w:val="00E86F93"/>
    <w:rsid w:val="00E972DE"/>
    <w:rsid w:val="00EA02E0"/>
    <w:rsid w:val="00EA2E6D"/>
    <w:rsid w:val="00EA52FE"/>
    <w:rsid w:val="00EA5AF9"/>
    <w:rsid w:val="00EB67FA"/>
    <w:rsid w:val="00EC2FC7"/>
    <w:rsid w:val="00EC6648"/>
    <w:rsid w:val="00EC7880"/>
    <w:rsid w:val="00ED25E5"/>
    <w:rsid w:val="00ED4161"/>
    <w:rsid w:val="00ED4303"/>
    <w:rsid w:val="00ED518E"/>
    <w:rsid w:val="00EE26B6"/>
    <w:rsid w:val="00EE335D"/>
    <w:rsid w:val="00EE3F08"/>
    <w:rsid w:val="00EF13D4"/>
    <w:rsid w:val="00EF394B"/>
    <w:rsid w:val="00EF3F74"/>
    <w:rsid w:val="00F07D9D"/>
    <w:rsid w:val="00F27B4B"/>
    <w:rsid w:val="00F27FB0"/>
    <w:rsid w:val="00F341DB"/>
    <w:rsid w:val="00F42C20"/>
    <w:rsid w:val="00F42CD1"/>
    <w:rsid w:val="00F43847"/>
    <w:rsid w:val="00F50624"/>
    <w:rsid w:val="00F523E3"/>
    <w:rsid w:val="00F5326E"/>
    <w:rsid w:val="00F560C6"/>
    <w:rsid w:val="00F61598"/>
    <w:rsid w:val="00F64660"/>
    <w:rsid w:val="00F71EE0"/>
    <w:rsid w:val="00F743CC"/>
    <w:rsid w:val="00F77323"/>
    <w:rsid w:val="00F83F58"/>
    <w:rsid w:val="00F85A7A"/>
    <w:rsid w:val="00F93F2E"/>
    <w:rsid w:val="00F954B4"/>
    <w:rsid w:val="00FA1BA5"/>
    <w:rsid w:val="00FA2574"/>
    <w:rsid w:val="00FB150C"/>
    <w:rsid w:val="00FB368C"/>
    <w:rsid w:val="00FB43F8"/>
    <w:rsid w:val="00FB4FF2"/>
    <w:rsid w:val="00FB71D9"/>
    <w:rsid w:val="00FC0FD8"/>
    <w:rsid w:val="00FC2619"/>
    <w:rsid w:val="00FC2809"/>
    <w:rsid w:val="00FC4B8C"/>
    <w:rsid w:val="00FC5840"/>
    <w:rsid w:val="00FC6A37"/>
    <w:rsid w:val="00FD5726"/>
    <w:rsid w:val="00FD7AE7"/>
    <w:rsid w:val="00FE07EE"/>
    <w:rsid w:val="00FE52D5"/>
    <w:rsid w:val="00FE62AB"/>
    <w:rsid w:val="00FE6328"/>
    <w:rsid w:val="00FF6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4ABEABB5"/>
  <w15:docId w15:val="{8ECCEC96-4D3F-48BC-BBF4-0BD4B97A0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53A3"/>
    <w:pPr>
      <w:keepNext/>
      <w:ind w:left="-720"/>
      <w:outlineLvl w:val="0"/>
    </w:pPr>
    <w:rPr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861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861EE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B861EE"/>
    <w:rPr>
      <w:color w:val="0000FF"/>
      <w:u w:val="single"/>
    </w:rPr>
  </w:style>
  <w:style w:type="paragraph" w:styleId="BalloonText">
    <w:name w:val="Balloon Text"/>
    <w:basedOn w:val="Normal"/>
    <w:semiHidden/>
    <w:rsid w:val="00B861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067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11C88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11C88"/>
    <w:rPr>
      <w:b/>
      <w:bCs/>
    </w:rPr>
  </w:style>
  <w:style w:type="character" w:styleId="Emphasis">
    <w:name w:val="Emphasis"/>
    <w:basedOn w:val="DefaultParagraphFont"/>
    <w:uiPriority w:val="20"/>
    <w:qFormat/>
    <w:rsid w:val="00D11C88"/>
    <w:rPr>
      <w:i/>
      <w:iCs/>
    </w:rPr>
  </w:style>
  <w:style w:type="character" w:customStyle="1" w:styleId="Heading1Char">
    <w:name w:val="Heading 1 Char"/>
    <w:basedOn w:val="DefaultParagraphFont"/>
    <w:link w:val="Heading1"/>
    <w:rsid w:val="007E53A3"/>
    <w:rPr>
      <w:sz w:val="56"/>
      <w:szCs w:val="24"/>
    </w:rPr>
  </w:style>
  <w:style w:type="paragraph" w:styleId="ListParagraph">
    <w:name w:val="List Paragraph"/>
    <w:basedOn w:val="Normal"/>
    <w:uiPriority w:val="34"/>
    <w:qFormat/>
    <w:rsid w:val="00997D2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2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harleston.k12.il.us" TargetMode="External"/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6T18:43:58.5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8 3368 11519 0 0,'-50'6'1902'0'0,"48"-7"-1565"0"0,-1 1 0 0 0,1-1 0 0 0,-1 1 0 0 0,1-1 0 0 0,0 0 0 0 0,0 0 0 0 0,0 0 0 0 0,0-1 0 0 0,-1 1 0 0 0,1 0 0 0 0,1-1 0 0 0,-1 1 0 0 0,0-1 0 0 0,0 0 0 0 0,1 1 0 0 0,-1-1 0 0 0,0 0 0 0 0,1 0 0 0 0,0 0 0 0 0,0 0 0 0 0,-1-1 0 0 0,1 1 0 0 0,0 0 0 0 0,1 0 0 0 0,-1-1 0 0 0,0 1 0 0 0,1 0 0 0 0,-1-1 0 0 0,1-1-337 0 0,9-104-369 0 0,-3 76 324 0 0,68-570-183 0 0,-34 5-2391 0 0,-24 271 1501 0 0,-4 175 790 0 0,7 2 0 0 0,23-81 328 0 0,3 37 0 0 0,4 9 64 0 0,9-1-64 0 0,-25 58 0 0 0,-10-19 11 0 0,-22 132 16 0 0,1-1 1 0 0,-2 1-1 0 0,0 0 1 0 0,-1-1-1 0 0,0 1 0 0 0,-1 0 1 0 0,-3-8-28 0 0,1-5 145 0 0,-21-101 198 0 0,23 120 376 0 0,1 4-2211 0 0,0 0-6763 0 0,1 4 39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2</TotalTime>
  <Pages>3</Pages>
  <Words>853</Words>
  <Characters>4505</Characters>
  <Application>Microsoft Office Word</Application>
  <DocSecurity>0</DocSecurity>
  <Lines>11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ton CUSD #1</Company>
  <LinksUpToDate>false</LinksUpToDate>
  <CharactersWithSpaces>5304</CharactersWithSpaces>
  <SharedDoc>false</SharedDoc>
  <HLinks>
    <vt:vector size="6" baseType="variant">
      <vt:variant>
        <vt:i4>6160472</vt:i4>
      </vt:variant>
      <vt:variant>
        <vt:i4>0</vt:i4>
      </vt:variant>
      <vt:variant>
        <vt:i4>0</vt:i4>
      </vt:variant>
      <vt:variant>
        <vt:i4>5</vt:i4>
      </vt:variant>
      <vt:variant>
        <vt:lpwstr>http://www.charleston.k12.il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ia</dc:creator>
  <cp:keywords/>
  <dc:description/>
  <cp:lastModifiedBy>LockA</cp:lastModifiedBy>
  <cp:revision>13</cp:revision>
  <cp:lastPrinted>2021-07-28T13:50:00Z</cp:lastPrinted>
  <dcterms:created xsi:type="dcterms:W3CDTF">2021-07-16T14:15:00Z</dcterms:created>
  <dcterms:modified xsi:type="dcterms:W3CDTF">2021-08-10T16:26:00Z</dcterms:modified>
</cp:coreProperties>
</file>